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6D7" w:rsidRDefault="002D06D7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:rsidR="00087364" w:rsidRPr="00D26FDA" w:rsidRDefault="00FD74F8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>ISN International Travel Support (ITS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</w:p>
    <w:p w:rsidR="002D06D7" w:rsidRDefault="002D06D7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:rsidR="00087364" w:rsidRPr="00D26FDA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</w:pPr>
      <w:r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 xml:space="preserve">Deadline: </w:t>
      </w:r>
      <w:r w:rsidR="00A04353"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November 30</w:t>
      </w:r>
      <w:r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, 202</w:t>
      </w:r>
      <w:r w:rsidR="00A04353"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1</w:t>
      </w:r>
      <w:r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.</w:t>
      </w:r>
    </w:p>
    <w:p w:rsidR="00753AC6" w:rsidRPr="00FB7B11" w:rsidRDefault="00753AC6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:rsidR="00692E20" w:rsidRPr="00FB7B11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ellenraster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1516"/>
        <w:gridCol w:w="1515"/>
        <w:gridCol w:w="1517"/>
        <w:gridCol w:w="1516"/>
      </w:tblGrid>
      <w:tr w:rsidR="00EC7074" w:rsidRPr="00FB7B11" w:rsidTr="002F2987">
        <w:tc>
          <w:tcPr>
            <w:tcW w:w="2127" w:type="dxa"/>
            <w:shd w:val="clear" w:color="auto" w:fill="EDEDED" w:themeFill="accent3" w:themeFillTint="33"/>
          </w:tcPr>
          <w:p w:rsidR="00EC7074" w:rsidRPr="002D06D7" w:rsidRDefault="00EC707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SN member</w:t>
            </w:r>
          </w:p>
        </w:tc>
        <w:tc>
          <w:tcPr>
            <w:tcW w:w="3047" w:type="dxa"/>
            <w:gridSpan w:val="2"/>
          </w:tcPr>
          <w:p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Student member</w:t>
            </w:r>
          </w:p>
        </w:tc>
        <w:tc>
          <w:tcPr>
            <w:tcW w:w="3048" w:type="dxa"/>
            <w:gridSpan w:val="2"/>
          </w:tcPr>
          <w:p w:rsidR="00EC7074" w:rsidRPr="00FB7B11" w:rsidRDefault="00EC707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ostdoc member</w:t>
            </w: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2D06D7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:rsidTr="00812487">
        <w:tc>
          <w:tcPr>
            <w:tcW w:w="8222" w:type="dxa"/>
            <w:gridSpan w:val="5"/>
            <w:shd w:val="clear" w:color="auto" w:fill="EDEDED" w:themeFill="accent3" w:themeFillTint="33"/>
          </w:tcPr>
          <w:p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:rsidTr="00812487">
        <w:tc>
          <w:tcPr>
            <w:tcW w:w="2127" w:type="dxa"/>
            <w:shd w:val="clear" w:color="auto" w:fill="EDEDED" w:themeFill="accent3" w:themeFillTint="33"/>
          </w:tcPr>
          <w:p w:rsidR="009B5990" w:rsidRPr="00FB7B11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1523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 xml:space="preserve">female 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male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diverse</w:t>
            </w:r>
          </w:p>
        </w:tc>
        <w:tc>
          <w:tcPr>
            <w:tcW w:w="1524" w:type="dxa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  <w:r w:rsidRPr="00FB7B11">
              <w:rPr>
                <w:rFonts w:ascii="Cambria" w:hAnsi="Cambria"/>
                <w:color w:val="000000" w:themeColor="text1"/>
                <w:sz w:val="20"/>
                <w:lang w:val="en-GB"/>
              </w:rPr>
              <w:t>no specif.</w:t>
            </w:r>
          </w:p>
        </w:tc>
      </w:tr>
      <w:tr w:rsidR="00AB77D9" w:rsidRPr="00FB7B11" w:rsidTr="00812487">
        <w:tc>
          <w:tcPr>
            <w:tcW w:w="2127" w:type="dxa"/>
            <w:shd w:val="clear" w:color="auto" w:fill="EDEDED" w:themeFill="accent3" w:themeFillTint="33"/>
          </w:tcPr>
          <w:p w:rsidR="00AB77D9" w:rsidRPr="002D06D7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:rsidR="00AB77D9" w:rsidRPr="00FB7B11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:rsidR="00AB77D9" w:rsidRPr="00FB7B11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FB7B11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FB7B11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ellenraster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47"/>
        <w:gridCol w:w="3000"/>
        <w:gridCol w:w="47"/>
        <w:gridCol w:w="2952"/>
      </w:tblGrid>
      <w:tr w:rsidR="00A04353" w:rsidRPr="00E96280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Educatio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E96280" w:rsidTr="00A04353">
        <w:tc>
          <w:tcPr>
            <w:tcW w:w="2174" w:type="dxa"/>
            <w:gridSpan w:val="2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Date  (from to)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Subject</w:t>
            </w:r>
            <w:r>
              <w:rPr>
                <w:rFonts w:ascii="Cambria" w:hAnsi="Cambria"/>
                <w:sz w:val="20"/>
                <w:lang w:val="en-GB"/>
              </w:rPr>
              <w:t>, Degree</w:t>
            </w:r>
          </w:p>
        </w:tc>
        <w:tc>
          <w:tcPr>
            <w:tcW w:w="2952" w:type="dxa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University, Country</w:t>
            </w:r>
          </w:p>
        </w:tc>
      </w:tr>
      <w:tr w:rsidR="00A04353" w:rsidRPr="00E96280" w:rsidTr="00A04353">
        <w:tc>
          <w:tcPr>
            <w:tcW w:w="2174" w:type="dxa"/>
            <w:gridSpan w:val="2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:rsidTr="00A04353">
        <w:tc>
          <w:tcPr>
            <w:tcW w:w="2174" w:type="dxa"/>
            <w:gridSpan w:val="2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52" w:type="dxa"/>
            <w:shd w:val="clear" w:color="auto" w:fill="auto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:rsidR="00F82754" w:rsidRPr="002D06D7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Doctoral degree Obtained</w:t>
            </w:r>
            <w:r w:rsidRPr="002D06D7">
              <w:rPr>
                <w:rStyle w:val="Funotenzeichen"/>
                <w:rFonts w:ascii="Cambria" w:hAnsi="Cambria"/>
                <w:b/>
                <w:sz w:val="20"/>
                <w:lang w:val="en-GB"/>
              </w:rPr>
              <w:footnoteReference w:id="1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04353" w:rsidRPr="00FB7B11" w:rsidTr="00A04353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B77D9" w:rsidP="00756882">
            <w:pPr>
              <w:pStyle w:val="Listenabsatz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46" w:type="dxa"/>
            <w:gridSpan w:val="4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B77D9" w:rsidP="00756882">
            <w:pPr>
              <w:pStyle w:val="Listenabsatz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University</w:t>
            </w:r>
          </w:p>
        </w:tc>
        <w:tc>
          <w:tcPr>
            <w:tcW w:w="6046" w:type="dxa"/>
            <w:gridSpan w:val="4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2127" w:type="dxa"/>
            <w:shd w:val="clear" w:color="auto" w:fill="EDEDED" w:themeFill="accent3" w:themeFillTint="33"/>
          </w:tcPr>
          <w:p w:rsidR="00AB77D9" w:rsidRPr="00FB7B11" w:rsidRDefault="00A04353" w:rsidP="00756882">
            <w:pPr>
              <w:pStyle w:val="Listenabsatz"/>
              <w:numPr>
                <w:ilvl w:val="0"/>
                <w:numId w:val="9"/>
              </w:numPr>
              <w:spacing w:before="60" w:after="60"/>
              <w:ind w:left="596" w:hanging="283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Month, </w:t>
            </w:r>
            <w:r w:rsidR="00AB77D9" w:rsidRPr="00FB7B11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46" w:type="dxa"/>
            <w:gridSpan w:val="4"/>
          </w:tcPr>
          <w:p w:rsidR="00AB77D9" w:rsidRPr="00FB7B11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8173" w:type="dxa"/>
            <w:gridSpan w:val="5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</w:t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ostgraduate qualifications:</w:t>
            </w:r>
          </w:p>
        </w:tc>
      </w:tr>
      <w:tr w:rsidR="00A04353" w:rsidRPr="00FB7B11" w:rsidTr="00A04353">
        <w:tc>
          <w:tcPr>
            <w:tcW w:w="2127" w:type="dxa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 xml:space="preserve">Date </w:t>
            </w:r>
          </w:p>
        </w:tc>
        <w:tc>
          <w:tcPr>
            <w:tcW w:w="3047" w:type="dxa"/>
            <w:gridSpan w:val="2"/>
            <w:shd w:val="clear" w:color="auto" w:fill="EDEDED" w:themeFill="accent3" w:themeFillTint="33"/>
          </w:tcPr>
          <w:p w:rsidR="002D06D7" w:rsidRPr="002D06D7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2D06D7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2999" w:type="dxa"/>
            <w:gridSpan w:val="2"/>
            <w:shd w:val="clear" w:color="auto" w:fill="EDEDED" w:themeFill="accent3" w:themeFillTint="33"/>
          </w:tcPr>
          <w:p w:rsidR="002D06D7" w:rsidRPr="00FB7B11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</w:tr>
      <w:tr w:rsidR="00A04353" w:rsidRPr="00FB7B11" w:rsidTr="00A04353">
        <w:tc>
          <w:tcPr>
            <w:tcW w:w="2127" w:type="dxa"/>
            <w:shd w:val="clear" w:color="auto" w:fill="auto"/>
          </w:tcPr>
          <w:p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2127" w:type="dxa"/>
            <w:shd w:val="clear" w:color="auto" w:fill="auto"/>
          </w:tcPr>
          <w:p w:rsidR="002D06D7" w:rsidRPr="002D06D7" w:rsidRDefault="002D06D7" w:rsidP="00483310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gridSpan w:val="2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999" w:type="dxa"/>
            <w:gridSpan w:val="2"/>
            <w:shd w:val="clear" w:color="auto" w:fill="auto"/>
          </w:tcPr>
          <w:p w:rsidR="002D06D7" w:rsidRPr="00FB7B11" w:rsidRDefault="002D06D7" w:rsidP="00483310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FB7B11" w:rsidTr="00A04353">
        <w:tc>
          <w:tcPr>
            <w:tcW w:w="2127" w:type="dxa"/>
            <w:shd w:val="clear" w:color="auto" w:fill="EDEDED" w:themeFill="accent3" w:themeFillTint="33"/>
          </w:tcPr>
          <w:p w:rsidR="00756882" w:rsidRPr="002D06D7" w:rsidRDefault="00756882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Current position</w:t>
            </w:r>
          </w:p>
        </w:tc>
        <w:tc>
          <w:tcPr>
            <w:tcW w:w="6046" w:type="dxa"/>
            <w:gridSpan w:val="4"/>
          </w:tcPr>
          <w:p w:rsidR="00B100EF" w:rsidRPr="00FB7B11" w:rsidRDefault="00B100EF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1655A5">
      <w:pPr>
        <w:ind w:firstLine="360"/>
        <w:rPr>
          <w:rFonts w:ascii="Cambria" w:hAnsi="Cambria"/>
          <w:b/>
          <w:szCs w:val="24"/>
          <w:lang w:val="en-GB"/>
        </w:rPr>
      </w:pPr>
    </w:p>
    <w:p w:rsidR="00D26FDA" w:rsidRDefault="00D26FDA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:rsidR="00B100EF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Publications:</w:t>
      </w:r>
    </w:p>
    <w:tbl>
      <w:tblPr>
        <w:tblStyle w:val="Tabellenraster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A04353" w:rsidRPr="00E96280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ORCID # </w:t>
            </w:r>
            <w:r w:rsidRPr="00E9628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original publication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04353" w:rsidRPr="00E96280" w:rsidTr="005D7299">
        <w:tc>
          <w:tcPr>
            <w:tcW w:w="4820" w:type="dxa"/>
            <w:gridSpan w:val="2"/>
            <w:shd w:val="clear" w:color="auto" w:fill="EDEDED" w:themeFill="accent3" w:themeFillTint="33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review papers</w:t>
            </w:r>
            <w:r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352" w:type="dxa"/>
          </w:tcPr>
          <w:p w:rsidR="00A04353" w:rsidRPr="00E96280" w:rsidRDefault="00A04353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Please list up to 5 publications including authors, title and journal names, volume, and pages in NIH citation format</w:t>
            </w:r>
            <w:r w:rsidRPr="002D06D7">
              <w:rPr>
                <w:rStyle w:val="Funotenzeichen"/>
                <w:rFonts w:ascii="Cambria" w:hAnsi="Cambria"/>
                <w:b/>
                <w:sz w:val="20"/>
                <w:lang w:val="en-GB"/>
              </w:rPr>
              <w:footnoteReference w:id="2"/>
            </w:r>
            <w:r w:rsidRPr="002D06D7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enabsatz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enabsatz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pStyle w:val="Listenabsatz"/>
              <w:spacing w:before="60" w:after="60"/>
              <w:ind w:left="313" w:hanging="29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B100EF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FB7B11" w:rsidTr="002D06D7">
        <w:tc>
          <w:tcPr>
            <w:tcW w:w="851" w:type="dxa"/>
            <w:shd w:val="clear" w:color="auto" w:fill="EDEDED" w:themeFill="accent3" w:themeFillTint="33"/>
          </w:tcPr>
          <w:p w:rsidR="00F82754" w:rsidRPr="00FB7B11" w:rsidRDefault="00F82754" w:rsidP="002D06D7">
            <w:pPr>
              <w:spacing w:before="60" w:after="60"/>
              <w:ind w:left="313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5</w:t>
            </w:r>
            <w:r w:rsidR="002D06D7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:rsidR="00F82754" w:rsidRPr="00FB7B11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692E20" w:rsidRPr="00FB7B11" w:rsidRDefault="00692E20" w:rsidP="00692E20">
      <w:pPr>
        <w:rPr>
          <w:rFonts w:ascii="Cambria" w:hAnsi="Cambria"/>
          <w:b/>
          <w:szCs w:val="24"/>
          <w:lang w:val="en-GB"/>
        </w:rPr>
      </w:pPr>
    </w:p>
    <w:p w:rsidR="00F82754" w:rsidRPr="00FB7B11" w:rsidRDefault="00692E2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evious awards:</w:t>
      </w:r>
    </w:p>
    <w:p w:rsidR="00692E20" w:rsidRPr="00FB7B11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list up to 5 awards</w:t>
      </w:r>
      <w:r w:rsidR="00AA0808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you received from other organizations, e</w:t>
      </w:r>
      <w:r w:rsidR="003B351D" w:rsidRPr="00FB7B11">
        <w:rPr>
          <w:rFonts w:ascii="Cambria" w:hAnsi="Cambria"/>
          <w:sz w:val="20"/>
          <w:lang w:val="en-GB"/>
        </w:rPr>
        <w:t>.g</w:t>
      </w:r>
      <w:r w:rsidR="00692E20" w:rsidRPr="00FB7B11">
        <w:rPr>
          <w:rFonts w:ascii="Cambria" w:hAnsi="Cambria"/>
          <w:sz w:val="20"/>
          <w:lang w:val="en-GB"/>
        </w:rPr>
        <w:t>. travel awards, fellowships</w:t>
      </w:r>
      <w:r w:rsidR="001655A5" w:rsidRPr="00FB7B11">
        <w:rPr>
          <w:rFonts w:ascii="Cambria" w:hAnsi="Cambria"/>
          <w:sz w:val="20"/>
          <w:lang w:val="en-GB"/>
        </w:rPr>
        <w:t>, own project funding</w:t>
      </w:r>
      <w:r w:rsidRPr="00FB7B11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FB7B11" w:rsidTr="00D96658">
        <w:tc>
          <w:tcPr>
            <w:tcW w:w="1134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FB7B11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:rsidTr="00F82754">
        <w:tc>
          <w:tcPr>
            <w:tcW w:w="1134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:rsidR="001655A5" w:rsidRPr="00FB7B11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692E20" w:rsidRPr="00FB7B11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FB7B11">
        <w:rPr>
          <w:rFonts w:ascii="Cambria" w:hAnsi="Cambria"/>
          <w:sz w:val="20"/>
          <w:lang w:val="en-GB"/>
        </w:rPr>
        <w:t>Please</w:t>
      </w:r>
      <w:r w:rsidR="00692E20" w:rsidRPr="00FB7B11">
        <w:rPr>
          <w:rFonts w:ascii="Cambria" w:hAnsi="Cambria"/>
          <w:sz w:val="20"/>
          <w:lang w:val="en-GB"/>
        </w:rPr>
        <w:t xml:space="preserve"> state </w:t>
      </w:r>
      <w:r w:rsidR="00FB7B11">
        <w:rPr>
          <w:rFonts w:ascii="Cambria" w:hAnsi="Cambria"/>
          <w:sz w:val="20"/>
          <w:lang w:val="en-GB"/>
        </w:rPr>
        <w:t xml:space="preserve">below </w:t>
      </w:r>
      <w:r w:rsidR="00692E20" w:rsidRPr="00FB7B11">
        <w:rPr>
          <w:rFonts w:ascii="Cambria" w:hAnsi="Cambria"/>
          <w:sz w:val="20"/>
          <w:lang w:val="en-GB"/>
        </w:rPr>
        <w:t>any previous support</w:t>
      </w:r>
      <w:r w:rsidR="001655A5" w:rsidRPr="00FB7B11">
        <w:rPr>
          <w:rFonts w:ascii="Cambria" w:hAnsi="Cambria"/>
          <w:sz w:val="20"/>
          <w:lang w:val="en-GB"/>
        </w:rPr>
        <w:t xml:space="preserve"> </w:t>
      </w:r>
      <w:r w:rsidR="0089486E" w:rsidRPr="00FB7B11">
        <w:rPr>
          <w:rFonts w:ascii="Cambria" w:hAnsi="Cambria"/>
          <w:sz w:val="20"/>
          <w:lang w:val="en-GB"/>
        </w:rPr>
        <w:t xml:space="preserve">that you have received </w:t>
      </w:r>
      <w:r w:rsidR="00692E20" w:rsidRPr="00FB7B11">
        <w:rPr>
          <w:rFonts w:ascii="Cambria" w:hAnsi="Cambria"/>
          <w:sz w:val="20"/>
          <w:lang w:val="en-GB"/>
        </w:rPr>
        <w:t>from ISN</w:t>
      </w:r>
      <w:r w:rsidR="001655A5" w:rsidRPr="00FB7B11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FB7B11" w:rsidTr="00D96658">
        <w:tc>
          <w:tcPr>
            <w:tcW w:w="1139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FB7B11" w:rsidTr="00F82754">
        <w:tc>
          <w:tcPr>
            <w:tcW w:w="1139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FB7B11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2754" w:rsidRPr="00FB7B11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3126A8" w:rsidRPr="00FB7B11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:rsidR="00C53C18" w:rsidRPr="00FB7B11" w:rsidRDefault="0089486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Contact details of the host:</w:t>
      </w:r>
      <w:r w:rsidR="005D1FC0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Style w:val="Tabellenraster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6064"/>
      </w:tblGrid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Last name 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Middle nam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First name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124A04" w:rsidRPr="00FB7B11" w:rsidTr="005D7299">
        <w:tc>
          <w:tcPr>
            <w:tcW w:w="2127" w:type="dxa"/>
            <w:shd w:val="clear" w:color="auto" w:fill="EDEDED" w:themeFill="accent3" w:themeFillTint="33"/>
          </w:tcPr>
          <w:p w:rsidR="00124A04" w:rsidRPr="002D06D7" w:rsidRDefault="00124A04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Website</w:t>
            </w:r>
          </w:p>
        </w:tc>
        <w:tc>
          <w:tcPr>
            <w:tcW w:w="6095" w:type="dxa"/>
          </w:tcPr>
          <w:p w:rsidR="00124A04" w:rsidRPr="00FB7B11" w:rsidRDefault="00124A04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3126A8" w:rsidRPr="00FB7B11" w:rsidTr="00D96658">
        <w:tc>
          <w:tcPr>
            <w:tcW w:w="8222" w:type="dxa"/>
            <w:gridSpan w:val="2"/>
            <w:shd w:val="clear" w:color="auto" w:fill="EDEDED" w:themeFill="accent3" w:themeFillTint="33"/>
          </w:tcPr>
          <w:p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:rsidTr="00D96658">
        <w:tc>
          <w:tcPr>
            <w:tcW w:w="2127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:rsidR="00FB7B11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:rsidR="0089486E" w:rsidRPr="00FB7B11" w:rsidRDefault="00E27552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Project duration</w:t>
      </w:r>
      <w:r w:rsidR="0089486E" w:rsidRPr="00FB7B11">
        <w:rPr>
          <w:rFonts w:ascii="Cambria" w:hAnsi="Cambria"/>
          <w:b/>
          <w:sz w:val="22"/>
          <w:szCs w:val="22"/>
          <w:lang w:val="en-GB"/>
        </w:rPr>
        <w:t xml:space="preserve"> in the host lab</w:t>
      </w:r>
      <w:r w:rsidR="008B3677" w:rsidRPr="00FB7B11">
        <w:rPr>
          <w:rFonts w:ascii="Cambria" w:hAnsi="Cambria"/>
          <w:b/>
          <w:sz w:val="22"/>
          <w:szCs w:val="22"/>
          <w:lang w:val="en-GB"/>
        </w:rPr>
        <w:t>oratory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FB7B11" w:rsidTr="00D96658">
        <w:tc>
          <w:tcPr>
            <w:tcW w:w="4111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From (DD/MM/YY)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To (DD/MM/YY)</w:t>
            </w:r>
          </w:p>
        </w:tc>
      </w:tr>
      <w:tr w:rsidR="003126A8" w:rsidRPr="00FB7B11" w:rsidTr="003126A8">
        <w:tc>
          <w:tcPr>
            <w:tcW w:w="4111" w:type="dxa"/>
            <w:shd w:val="clear" w:color="auto" w:fill="auto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FB7B11" w:rsidRPr="00FB7B11" w:rsidRDefault="00FB7B11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:rsidR="00AA0808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Expected </w:t>
      </w:r>
      <w:r w:rsidR="00AF51FC" w:rsidRPr="00FB7B11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FB7B11">
        <w:rPr>
          <w:rFonts w:ascii="Cambria" w:hAnsi="Cambria"/>
          <w:b/>
          <w:sz w:val="22"/>
          <w:szCs w:val="22"/>
          <w:lang w:val="en-GB"/>
        </w:rPr>
        <w:t>costs</w:t>
      </w:r>
      <w:r w:rsidR="00A04353">
        <w:rPr>
          <w:rStyle w:val="Funotenzeichen"/>
          <w:rFonts w:ascii="Cambria" w:hAnsi="Cambria"/>
          <w:b/>
          <w:sz w:val="22"/>
          <w:szCs w:val="22"/>
          <w:lang w:val="en-GB"/>
        </w:rPr>
        <w:footnoteReference w:id="3"/>
      </w:r>
      <w:r w:rsidRPr="00FB7B11">
        <w:rPr>
          <w:rFonts w:ascii="Cambria" w:hAnsi="Cambria"/>
          <w:b/>
          <w:sz w:val="22"/>
          <w:szCs w:val="22"/>
          <w:lang w:val="en-GB"/>
        </w:rPr>
        <w:t>:</w:t>
      </w:r>
      <w:r w:rsidR="0073590C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8D09AF" w:rsidRPr="00FB7B11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 xml:space="preserve">Please note: the ISN </w:t>
      </w:r>
      <w:r w:rsidRPr="00FB7B11">
        <w:rPr>
          <w:rFonts w:ascii="Cambria" w:hAnsi="Cambria"/>
          <w:sz w:val="20"/>
          <w:lang w:val="en-US"/>
        </w:rPr>
        <w:t>provides up to USD 4,000 for an ITS grant. The money can be spent solely on travel costs, accommodation, and insurance. Any other costs like project running costs, visa</w:t>
      </w:r>
      <w:r w:rsidR="00305822" w:rsidRPr="00FB7B11">
        <w:rPr>
          <w:rFonts w:ascii="Cambria" w:hAnsi="Cambria"/>
          <w:sz w:val="20"/>
          <w:lang w:val="en-US"/>
        </w:rPr>
        <w:t xml:space="preserve"> application costs and so on must be covered by other sources to be detailed below.</w:t>
      </w:r>
    </w:p>
    <w:tbl>
      <w:tblPr>
        <w:tblW w:w="8079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4"/>
        <w:gridCol w:w="2494"/>
        <w:gridCol w:w="1134"/>
        <w:gridCol w:w="1275"/>
        <w:gridCol w:w="1276"/>
        <w:gridCol w:w="1276"/>
      </w:tblGrid>
      <w:tr w:rsidR="00AF51FC" w:rsidRPr="00FB7B11" w:rsidTr="00FB7B11">
        <w:trPr>
          <w:trHeight w:val="268"/>
        </w:trPr>
        <w:tc>
          <w:tcPr>
            <w:tcW w:w="624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2494" w:type="dxa"/>
            <w:shd w:val="clear" w:color="auto" w:fill="EDEDED" w:themeFill="accent3" w:themeFillTint="33"/>
          </w:tcPr>
          <w:p w:rsidR="00AF51FC" w:rsidRPr="00FB7B11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="00AF51FC"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1. month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2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3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:rsidR="00AF51FC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1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T</w:t>
            </w:r>
            <w:r w:rsidR="00AF51FC" w:rsidRPr="003469EB">
              <w:rPr>
                <w:rFonts w:ascii="Cambria" w:hAnsi="Cambria" w:cs="Arial"/>
                <w:b/>
                <w:sz w:val="20"/>
                <w:lang w:val="en-US"/>
              </w:rPr>
              <w:t>ravel costs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  <w:lang w:val="en-GB"/>
              </w:rPr>
            </w:pPr>
            <w:r w:rsidRPr="00FB7B11">
              <w:rPr>
                <w:rFonts w:ascii="Cambria" w:hAnsi="Cambria" w:cs="Arial"/>
                <w:sz w:val="20"/>
                <w:lang w:val="en-GB"/>
              </w:rPr>
              <w:t>Airfare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Ground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transportatio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30F98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AU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2. 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F30F98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Ac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com</w:t>
            </w: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m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odation</w:t>
            </w:r>
            <w:r w:rsidR="00AF51FC" w:rsidRPr="003469EB">
              <w:rPr>
                <w:rFonts w:ascii="Cambria" w:hAnsi="Cambria" w:cs="Arial"/>
                <w:b/>
                <w:sz w:val="20"/>
              </w:rPr>
              <w:t xml:space="preserve"> </w:t>
            </w:r>
            <w:proofErr w:type="spellStart"/>
            <w:r w:rsidR="00AF51FC"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3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Insurance</w:t>
            </w:r>
            <w:proofErr w:type="spellEnd"/>
            <w:r w:rsidRPr="003469EB" w:rsidDel="0055257C">
              <w:rPr>
                <w:rFonts w:ascii="Cambria" w:hAnsi="Cambri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4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Visa </w:t>
            </w: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5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 xml:space="preserve">Project </w:t>
            </w:r>
            <w:proofErr w:type="spellStart"/>
            <w:r w:rsidRPr="00FB7B11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consumable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 xml:space="preserve">Animal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3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Measuring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  <w:r w:rsidR="00124A04">
              <w:rPr>
                <w:rStyle w:val="Funotenzeichen"/>
                <w:rFonts w:ascii="Cambria" w:hAnsi="Cambria" w:cs="Arial"/>
                <w:sz w:val="20"/>
              </w:rPr>
              <w:footnoteReference w:id="4"/>
            </w:r>
          </w:p>
        </w:tc>
        <w:tc>
          <w:tcPr>
            <w:tcW w:w="1134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:rsidTr="00AA0808">
        <w:tc>
          <w:tcPr>
            <w:tcW w:w="624" w:type="dxa"/>
            <w:shd w:val="clear" w:color="auto" w:fill="F2F2F2" w:themeFill="background1" w:themeFillShade="F2"/>
          </w:tcPr>
          <w:p w:rsidR="00AF51FC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4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:rsidR="00AF51FC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Other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project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124A04">
        <w:tc>
          <w:tcPr>
            <w:tcW w:w="624" w:type="dxa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</w:p>
        </w:tc>
        <w:tc>
          <w:tcPr>
            <w:tcW w:w="2494" w:type="dxa"/>
            <w:shd w:val="clear" w:color="auto" w:fill="FFFFFF" w:themeFill="background1"/>
          </w:tcPr>
          <w:p w:rsidR="00F138E1" w:rsidRPr="00FB7B11" w:rsidRDefault="00F138E1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 costs of the lab visit:</w:t>
            </w: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F138E1" w:rsidRPr="00FB7B11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ITS 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1276" w:type="dxa"/>
          </w:tcPr>
          <w:p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:rsidR="00E27552" w:rsidRPr="00FB7B11" w:rsidRDefault="00E27552" w:rsidP="00E27552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lastRenderedPageBreak/>
        <w:t>*if applicable</w:t>
      </w:r>
    </w:p>
    <w:p w:rsidR="0089486E" w:rsidRPr="00FB7B11" w:rsidRDefault="0089486E" w:rsidP="00C73F4F">
      <w:pPr>
        <w:rPr>
          <w:rFonts w:ascii="Cambria" w:hAnsi="Cambria"/>
          <w:sz w:val="20"/>
          <w:lang w:val="en-GB"/>
        </w:rPr>
      </w:pPr>
    </w:p>
    <w:p w:rsidR="000E053F" w:rsidRPr="00FB7B11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F138E1" w:rsidRPr="00FB7B11">
        <w:rPr>
          <w:rFonts w:ascii="Cambria" w:hAnsi="Cambria"/>
          <w:b/>
          <w:sz w:val="22"/>
          <w:szCs w:val="22"/>
          <w:lang w:val="en-GB"/>
        </w:rPr>
        <w:t>visi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305822" w:rsidRPr="00FB7B11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  <w:r w:rsidRPr="00FB7B11">
        <w:rPr>
          <w:rFonts w:ascii="Cambria" w:hAnsi="Cambria" w:cs="Arial"/>
          <w:sz w:val="20"/>
          <w:lang w:val="en-GB"/>
        </w:rPr>
        <w:t>Note: It is expected that the receiving laboratory will contribute</w:t>
      </w:r>
      <w:r w:rsidR="000E053F" w:rsidRPr="00FB7B11">
        <w:rPr>
          <w:rFonts w:ascii="Cambria" w:hAnsi="Cambria" w:cs="Arial"/>
          <w:sz w:val="20"/>
          <w:lang w:val="en-GB"/>
        </w:rPr>
        <w:t xml:space="preserve"> to the expenses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268"/>
      </w:tblGrid>
      <w:tr w:rsidR="000E053F" w:rsidRPr="00FB7B11" w:rsidTr="00A04353">
        <w:tc>
          <w:tcPr>
            <w:tcW w:w="1755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FB7B11">
              <w:rPr>
                <w:rFonts w:ascii="Cambria" w:hAnsi="Cambria"/>
                <w:sz w:val="20"/>
                <w:lang w:val="en-US"/>
              </w:rPr>
              <w:t>(e.g.  project running costs, visa costs, etc.)</w:t>
            </w:r>
          </w:p>
        </w:tc>
        <w:tc>
          <w:tcPr>
            <w:tcW w:w="2268" w:type="dxa"/>
            <w:shd w:val="clear" w:color="auto" w:fill="EDEDED" w:themeFill="accent3" w:themeFillTint="33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FB7B11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FB7B11" w:rsidTr="00A04353">
        <w:tc>
          <w:tcPr>
            <w:tcW w:w="1755" w:type="dxa"/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st lab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FB7B11" w:rsidTr="00A04353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21229" w:rsidRPr="002D06D7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: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1229" w:rsidRPr="00FB7B11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:rsidR="00D8438E" w:rsidRDefault="002D06D7" w:rsidP="00C73F4F">
      <w:pPr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*if applicable</w:t>
      </w:r>
    </w:p>
    <w:p w:rsidR="00A04353" w:rsidRPr="00FB7B11" w:rsidRDefault="00A04353" w:rsidP="00C73F4F">
      <w:pPr>
        <w:rPr>
          <w:rFonts w:ascii="Cambria" w:hAnsi="Cambria"/>
          <w:sz w:val="20"/>
          <w:lang w:val="en-GB"/>
        </w:rPr>
      </w:pPr>
    </w:p>
    <w:p w:rsidR="00A04353" w:rsidRPr="00A04353" w:rsidRDefault="00A04353" w:rsidP="00A04353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Short justification why the host lab is suited for the proposed project</w:t>
      </w:r>
      <w:r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p w:rsidR="00A04353" w:rsidRDefault="00A04353" w:rsidP="00A04353">
      <w:pPr>
        <w:rPr>
          <w:rFonts w:ascii="Cambria" w:hAnsi="Cambria"/>
          <w:sz w:val="22"/>
          <w:szCs w:val="22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04353" w:rsidTr="00A04353">
        <w:tc>
          <w:tcPr>
            <w:tcW w:w="8217" w:type="dxa"/>
          </w:tcPr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  <w:p w:rsidR="00A04353" w:rsidRDefault="00A04353" w:rsidP="00A04353">
            <w:pPr>
              <w:rPr>
                <w:rFonts w:ascii="Cambria" w:hAnsi="Cambria"/>
                <w:sz w:val="22"/>
                <w:szCs w:val="22"/>
                <w:lang w:val="en-GB"/>
              </w:rPr>
            </w:pPr>
          </w:p>
        </w:tc>
      </w:tr>
    </w:tbl>
    <w:p w:rsidR="00A04353" w:rsidRPr="00FB7B11" w:rsidRDefault="00A04353" w:rsidP="00A04353">
      <w:pPr>
        <w:rPr>
          <w:rFonts w:ascii="Cambria" w:hAnsi="Cambria"/>
          <w:sz w:val="22"/>
          <w:szCs w:val="22"/>
          <w:lang w:val="en-GB"/>
        </w:rPr>
      </w:pPr>
      <w:bookmarkStart w:id="0" w:name="_GoBack"/>
    </w:p>
    <w:p w:rsidR="00A04353" w:rsidRDefault="00A04353">
      <w:pPr>
        <w:rPr>
          <w:rFonts w:ascii="Cambria" w:hAnsi="Cambria"/>
          <w:b/>
          <w:sz w:val="22"/>
          <w:szCs w:val="22"/>
          <w:lang w:val="en-GB"/>
        </w:rPr>
      </w:pPr>
    </w:p>
    <w:p w:rsidR="00A04353" w:rsidRPr="000057E0" w:rsidRDefault="00A04353" w:rsidP="00A04353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0057E0">
        <w:rPr>
          <w:rFonts w:ascii="Cambria" w:hAnsi="Cambria"/>
          <w:b/>
          <w:sz w:val="22"/>
          <w:szCs w:val="22"/>
          <w:lang w:val="en-GB"/>
        </w:rPr>
        <w:t>With respect to the ongoing Covid-19 pandemic:</w:t>
      </w:r>
    </w:p>
    <w:p w:rsidR="00A04353" w:rsidRPr="000057E0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tbl>
      <w:tblPr>
        <w:tblStyle w:val="Tabellenraster"/>
        <w:tblW w:w="8217" w:type="dxa"/>
        <w:tblLook w:val="04A0" w:firstRow="1" w:lastRow="0" w:firstColumn="1" w:lastColumn="0" w:noHBand="0" w:noVBand="1"/>
      </w:tblPr>
      <w:tblGrid>
        <w:gridCol w:w="3964"/>
        <w:gridCol w:w="4253"/>
      </w:tblGrid>
      <w:tr w:rsidR="00A04353" w:rsidRPr="000057E0" w:rsidTr="00A04353">
        <w:tc>
          <w:tcPr>
            <w:tcW w:w="3964" w:type="dxa"/>
            <w:shd w:val="clear" w:color="auto" w:fill="F2F2F2" w:themeFill="background1" w:themeFillShade="F2"/>
          </w:tcPr>
          <w:p w:rsidR="00A04353" w:rsidRPr="000057E0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ccording to current status, 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are there </w:t>
            </w:r>
            <w:r w:rsidR="00267BCD" w:rsidRPr="000057E0">
              <w:rPr>
                <w:rFonts w:ascii="Cambria" w:eastAsia="Times New Roman" w:hAnsi="Cambria" w:cs="Arial"/>
                <w:b/>
                <w:i/>
                <w:color w:val="000000"/>
                <w:sz w:val="22"/>
                <w:szCs w:val="22"/>
                <w:lang w:val="en-US" w:eastAsia="de-DE"/>
              </w:rPr>
              <w:t>any</w:t>
            </w:r>
            <w:r w:rsidR="00267BCD"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 xml:space="preserve"> restrictions that would make travel and work in the host country less feasible? </w:t>
            </w:r>
          </w:p>
          <w:p w:rsidR="00A04353" w:rsidRPr="000057E0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:rsidR="00A04353" w:rsidRPr="000057E0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  <w:tr w:rsidR="00A04353" w:rsidTr="00A04353">
        <w:tc>
          <w:tcPr>
            <w:tcW w:w="3964" w:type="dxa"/>
            <w:shd w:val="clear" w:color="auto" w:fill="F2F2F2" w:themeFill="background1" w:themeFillShade="F2"/>
          </w:tcPr>
          <w:p w:rsidR="00A04353" w:rsidRPr="00A04353" w:rsidRDefault="00A04353" w:rsidP="00A04353">
            <w:pPr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</w:pPr>
            <w:r w:rsidRPr="000057E0">
              <w:rPr>
                <w:rFonts w:ascii="Cambria" w:eastAsia="Times New Roman" w:hAnsi="Cambria" w:cs="Arial"/>
                <w:b/>
                <w:color w:val="000000"/>
                <w:sz w:val="22"/>
                <w:szCs w:val="22"/>
                <w:lang w:val="en-US" w:eastAsia="de-DE"/>
              </w:rPr>
              <w:t>Can the research stay be postponed if pandemic-related events like travel restrictions intervene?</w:t>
            </w:r>
          </w:p>
          <w:p w:rsidR="00A04353" w:rsidRPr="00A04353" w:rsidRDefault="00A04353" w:rsidP="00A04353">
            <w:pPr>
              <w:rPr>
                <w:rFonts w:ascii="Cambria" w:eastAsia="Times New Roman" w:hAnsi="Cambria"/>
                <w:b/>
                <w:sz w:val="22"/>
                <w:szCs w:val="22"/>
                <w:lang w:val="en-US" w:eastAsia="de-DE"/>
              </w:rPr>
            </w:pPr>
          </w:p>
        </w:tc>
        <w:tc>
          <w:tcPr>
            <w:tcW w:w="4253" w:type="dxa"/>
          </w:tcPr>
          <w:p w:rsidR="00A04353" w:rsidRDefault="00A04353" w:rsidP="00A04353">
            <w:pPr>
              <w:rPr>
                <w:rFonts w:ascii="Cambria" w:eastAsia="Times New Roman" w:hAnsi="Cambria"/>
                <w:sz w:val="22"/>
                <w:szCs w:val="22"/>
                <w:lang w:val="en-US" w:eastAsia="de-DE"/>
              </w:rPr>
            </w:pPr>
          </w:p>
        </w:tc>
      </w:tr>
    </w:tbl>
    <w:p w:rsidR="00A04353" w:rsidRPr="00A04353" w:rsidRDefault="00A04353" w:rsidP="00A04353">
      <w:pPr>
        <w:rPr>
          <w:rFonts w:ascii="Cambria" w:eastAsia="Times New Roman" w:hAnsi="Cambria"/>
          <w:sz w:val="22"/>
          <w:szCs w:val="22"/>
          <w:lang w:val="en-US" w:eastAsia="de-DE"/>
        </w:rPr>
      </w:pPr>
    </w:p>
    <w:p w:rsidR="00A04353" w:rsidRPr="00FB7B11" w:rsidRDefault="00A04353" w:rsidP="00A04353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bookmarkEnd w:id="0"/>
    <w:p w:rsidR="00AA0808" w:rsidRDefault="00AA0808">
      <w:pPr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br w:type="page"/>
      </w:r>
    </w:p>
    <w:p w:rsidR="002D06D7" w:rsidRPr="002D06D7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FB7B11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:rsidR="00692E20" w:rsidRPr="002D06D7" w:rsidRDefault="002D06D7" w:rsidP="002D06D7">
      <w:pPr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2"/>
          <w:szCs w:val="22"/>
          <w:lang w:val="en-GB"/>
        </w:rPr>
        <w:tab/>
      </w:r>
      <w:r w:rsidR="001130D9" w:rsidRPr="002D06D7">
        <w:rPr>
          <w:rFonts w:ascii="Cambria" w:hAnsi="Cambria"/>
          <w:sz w:val="20"/>
          <w:lang w:val="en-GB"/>
        </w:rPr>
        <w:t xml:space="preserve">(max </w:t>
      </w:r>
      <w:r w:rsidR="00E27552" w:rsidRPr="002D06D7">
        <w:rPr>
          <w:rFonts w:ascii="Cambria" w:hAnsi="Cambria"/>
          <w:sz w:val="20"/>
          <w:lang w:val="en-GB"/>
        </w:rPr>
        <w:t>3</w:t>
      </w:r>
      <w:r w:rsidR="001130D9" w:rsidRPr="002D06D7">
        <w:rPr>
          <w:rFonts w:ascii="Cambria" w:hAnsi="Cambria"/>
          <w:sz w:val="20"/>
          <w:lang w:val="en-GB"/>
        </w:rPr>
        <w:t xml:space="preserve"> pages</w:t>
      </w:r>
      <w:r w:rsidR="00AA0808">
        <w:rPr>
          <w:rFonts w:ascii="Cambria" w:hAnsi="Cambria"/>
          <w:sz w:val="20"/>
          <w:lang w:val="en-GB"/>
        </w:rPr>
        <w:t>, ex</w:t>
      </w:r>
      <w:r w:rsidR="007C2D23" w:rsidRPr="002D06D7">
        <w:rPr>
          <w:rFonts w:ascii="Cambria" w:hAnsi="Cambria"/>
          <w:sz w:val="20"/>
          <w:lang w:val="en-GB"/>
        </w:rPr>
        <w:t>cluding references</w:t>
      </w:r>
      <w:r w:rsidR="001130D9" w:rsidRPr="002D06D7">
        <w:rPr>
          <w:rFonts w:ascii="Cambria" w:hAnsi="Cambria"/>
          <w:sz w:val="20"/>
          <w:lang w:val="en-GB"/>
        </w:rPr>
        <w:t>):</w:t>
      </w:r>
    </w:p>
    <w:p w:rsidR="00BF4503" w:rsidRPr="00FB7B11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1) </w:t>
      </w:r>
      <w:r w:rsidR="00AA0808">
        <w:rPr>
          <w:rFonts w:ascii="Cambria" w:hAnsi="Cambria"/>
          <w:sz w:val="20"/>
          <w:lang w:val="en-GB"/>
        </w:rPr>
        <w:t>B</w:t>
      </w:r>
      <w:r w:rsidRPr="00FB7B11">
        <w:rPr>
          <w:rFonts w:ascii="Cambria" w:hAnsi="Cambria"/>
          <w:sz w:val="20"/>
          <w:lang w:val="en-GB"/>
        </w:rPr>
        <w:t xml:space="preserve">ackground 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2) </w:t>
      </w:r>
      <w:r w:rsidR="00AA0808">
        <w:rPr>
          <w:rFonts w:ascii="Cambria" w:hAnsi="Cambria"/>
          <w:sz w:val="20"/>
          <w:lang w:val="en-GB"/>
        </w:rPr>
        <w:t>H</w:t>
      </w:r>
      <w:r w:rsidRPr="00FB7B11">
        <w:rPr>
          <w:rFonts w:ascii="Cambria" w:hAnsi="Cambria"/>
          <w:sz w:val="20"/>
          <w:lang w:val="en-GB"/>
        </w:rPr>
        <w:t xml:space="preserve">ypothesis 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3) </w:t>
      </w:r>
      <w:r w:rsidR="00AA0808">
        <w:rPr>
          <w:rFonts w:ascii="Cambria" w:hAnsi="Cambria"/>
          <w:sz w:val="20"/>
          <w:lang w:val="en-GB"/>
        </w:rPr>
        <w:t>S</w:t>
      </w:r>
      <w:r w:rsidRPr="00FB7B11">
        <w:rPr>
          <w:rFonts w:ascii="Cambria" w:hAnsi="Cambria"/>
          <w:sz w:val="20"/>
          <w:lang w:val="en-GB"/>
        </w:rPr>
        <w:t>pecific aims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4) </w:t>
      </w:r>
      <w:r w:rsidR="00AA0808">
        <w:rPr>
          <w:rFonts w:ascii="Cambria" w:hAnsi="Cambria"/>
          <w:sz w:val="20"/>
          <w:lang w:val="en-GB"/>
        </w:rPr>
        <w:t>P</w:t>
      </w:r>
      <w:r w:rsidRPr="00FB7B11">
        <w:rPr>
          <w:rFonts w:ascii="Cambria" w:hAnsi="Cambria"/>
          <w:sz w:val="20"/>
          <w:lang w:val="en-GB"/>
        </w:rPr>
        <w:t>lan of work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5) </w:t>
      </w:r>
      <w:r w:rsidR="00AA0808">
        <w:rPr>
          <w:rFonts w:ascii="Cambria" w:hAnsi="Cambria"/>
          <w:sz w:val="20"/>
          <w:lang w:val="en-GB"/>
        </w:rPr>
        <w:t>E</w:t>
      </w:r>
      <w:r w:rsidRPr="00FB7B11">
        <w:rPr>
          <w:rFonts w:ascii="Cambria" w:hAnsi="Cambria"/>
          <w:sz w:val="20"/>
          <w:lang w:val="en-GB"/>
        </w:rPr>
        <w:t>xpected outcomes</w:t>
      </w:r>
      <w:r w:rsidR="002628B9" w:rsidRPr="00FB7B11">
        <w:rPr>
          <w:rFonts w:ascii="Cambria" w:hAnsi="Cambria"/>
          <w:sz w:val="20"/>
          <w:lang w:val="en-GB"/>
        </w:rPr>
        <w:t xml:space="preserve"> and significance</w:t>
      </w:r>
    </w:p>
    <w:p w:rsidR="00692E20" w:rsidRPr="00FB7B11" w:rsidRDefault="00692E20" w:rsidP="007C2D23">
      <w:pPr>
        <w:ind w:left="72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6) </w:t>
      </w:r>
      <w:r w:rsidR="00AA0808">
        <w:rPr>
          <w:rFonts w:ascii="Cambria" w:hAnsi="Cambria"/>
          <w:sz w:val="20"/>
          <w:lang w:val="en-GB"/>
        </w:rPr>
        <w:t>R</w:t>
      </w:r>
      <w:r w:rsidRPr="00FB7B11">
        <w:rPr>
          <w:rFonts w:ascii="Cambria" w:hAnsi="Cambria"/>
          <w:sz w:val="20"/>
          <w:lang w:val="en-GB"/>
        </w:rPr>
        <w:t>eferences</w:t>
      </w:r>
    </w:p>
    <w:p w:rsidR="00692E20" w:rsidRPr="00FB7B11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:rsidR="00692E20" w:rsidRPr="00FB7B11" w:rsidRDefault="00692E20" w:rsidP="00692E20">
      <w:pPr>
        <w:rPr>
          <w:rFonts w:ascii="Cambria" w:hAnsi="Cambria"/>
          <w:b/>
          <w:szCs w:val="24"/>
          <w:lang w:val="en-US"/>
        </w:rPr>
      </w:pPr>
    </w:p>
    <w:p w:rsidR="00692E20" w:rsidRPr="00FB7B11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:rsidR="00692E20" w:rsidRPr="00FB7B11" w:rsidRDefault="00692E20" w:rsidP="00692E20">
      <w:pPr>
        <w:rPr>
          <w:rFonts w:ascii="Cambria" w:hAnsi="Cambria"/>
          <w:szCs w:val="24"/>
          <w:lang w:val="en-GB"/>
        </w:rPr>
      </w:pPr>
    </w:p>
    <w:p w:rsidR="00136E8C" w:rsidRPr="00FB7B11" w:rsidRDefault="00136E8C" w:rsidP="00692E20">
      <w:pPr>
        <w:rPr>
          <w:rFonts w:ascii="Cambria" w:hAnsi="Cambria"/>
          <w:szCs w:val="24"/>
          <w:lang w:val="en-GB"/>
        </w:rPr>
      </w:pPr>
    </w:p>
    <w:p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:rsidR="00D93BBA" w:rsidRPr="00FB7B11" w:rsidRDefault="00D93BBA" w:rsidP="00692E20">
      <w:pPr>
        <w:rPr>
          <w:rFonts w:ascii="Cambria" w:hAnsi="Cambria"/>
          <w:szCs w:val="24"/>
          <w:lang w:val="en-GB"/>
        </w:rPr>
      </w:pPr>
    </w:p>
    <w:p w:rsidR="00971FBB" w:rsidRPr="00FB7B11" w:rsidRDefault="00470D85" w:rsidP="00E431C7">
      <w:pPr>
        <w:pStyle w:val="StandardWeb"/>
        <w:rPr>
          <w:rStyle w:val="Fett"/>
          <w:rFonts w:ascii="Cambria" w:hAnsi="Cambria"/>
          <w:b w:val="0"/>
          <w:color w:val="3366FF"/>
        </w:rPr>
      </w:pPr>
      <w:r w:rsidRPr="00FB7B11">
        <w:rPr>
          <w:rStyle w:val="Fett"/>
          <w:rFonts w:ascii="Cambria" w:hAnsi="Cambria"/>
          <w:u w:val="single"/>
        </w:rPr>
        <w:br w:type="page"/>
      </w:r>
    </w:p>
    <w:p w:rsidR="00C42E21" w:rsidRPr="00AA0808" w:rsidRDefault="00C42E21" w:rsidP="00E431C7">
      <w:pPr>
        <w:pStyle w:val="StandardWeb"/>
        <w:rPr>
          <w:rStyle w:val="Fett"/>
          <w:rFonts w:ascii="Cambria" w:hAnsi="Cambria"/>
          <w:sz w:val="28"/>
          <w:szCs w:val="28"/>
        </w:rPr>
      </w:pPr>
      <w:r w:rsidRPr="00AA0808">
        <w:rPr>
          <w:rStyle w:val="Fett"/>
          <w:rFonts w:ascii="Cambria" w:hAnsi="Cambria"/>
          <w:sz w:val="28"/>
          <w:szCs w:val="28"/>
        </w:rPr>
        <w:lastRenderedPageBreak/>
        <w:t>Declaration of consent</w:t>
      </w:r>
    </w:p>
    <w:p w:rsidR="00C42E21" w:rsidRPr="00FB7B11" w:rsidRDefault="00AA0808" w:rsidP="00E431C7">
      <w:pPr>
        <w:pStyle w:val="StandardWeb"/>
        <w:rPr>
          <w:rStyle w:val="Fett"/>
          <w:rFonts w:ascii="Cambria" w:hAnsi="Cambria"/>
          <w:b w:val="0"/>
          <w:sz w:val="20"/>
          <w:szCs w:val="20"/>
        </w:rPr>
      </w:pPr>
      <w:r>
        <w:rPr>
          <w:rStyle w:val="Fett"/>
          <w:rFonts w:ascii="Cambria" w:hAnsi="Cambria"/>
          <w:b w:val="0"/>
          <w:sz w:val="20"/>
          <w:szCs w:val="20"/>
        </w:rPr>
        <w:t>I</w:t>
      </w:r>
      <w:r w:rsidRPr="00FB7B11">
        <w:rPr>
          <w:rStyle w:val="Fett"/>
          <w:rFonts w:ascii="Cambria" w:hAnsi="Cambria"/>
          <w:b w:val="0"/>
          <w:sz w:val="20"/>
          <w:szCs w:val="20"/>
        </w:rPr>
        <w:t xml:space="preserve">n case of success </w:t>
      </w:r>
      <w:r w:rsidR="00C42E21" w:rsidRPr="00FB7B11">
        <w:rPr>
          <w:rStyle w:val="Fett"/>
          <w:rFonts w:ascii="Cambria" w:hAnsi="Cambria"/>
          <w:b w:val="0"/>
          <w:sz w:val="20"/>
          <w:szCs w:val="20"/>
        </w:rPr>
        <w:t xml:space="preserve">I </w:t>
      </w:r>
      <w:r>
        <w:rPr>
          <w:rStyle w:val="Fett"/>
          <w:rFonts w:ascii="Cambria" w:hAnsi="Cambria"/>
          <w:b w:val="0"/>
          <w:sz w:val="20"/>
          <w:szCs w:val="20"/>
        </w:rPr>
        <w:t xml:space="preserve">herewith </w:t>
      </w:r>
      <w:r w:rsidR="00C42E21" w:rsidRPr="00FB7B11">
        <w:rPr>
          <w:rStyle w:val="Fett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FB7B11">
        <w:rPr>
          <w:rStyle w:val="Fett"/>
          <w:rFonts w:ascii="Cambria" w:hAnsi="Cambria"/>
          <w:b w:val="0"/>
          <w:sz w:val="20"/>
          <w:szCs w:val="20"/>
        </w:rPr>
        <w:t>CD</w:t>
      </w:r>
      <w:r>
        <w:rPr>
          <w:rStyle w:val="Fett"/>
          <w:rFonts w:ascii="Cambria" w:hAnsi="Cambria"/>
          <w:b w:val="0"/>
          <w:sz w:val="20"/>
          <w:szCs w:val="20"/>
        </w:rPr>
        <w:t>C:</w:t>
      </w:r>
    </w:p>
    <w:p w:rsidR="00404B6E" w:rsidRPr="00FB7B11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Style w:val="Fett"/>
          <w:rFonts w:ascii="Cambria" w:hAnsi="Cambria"/>
          <w:b w:val="0"/>
          <w:sz w:val="20"/>
          <w:szCs w:val="20"/>
        </w:rPr>
        <w:t>Upon approval of my application</w:t>
      </w:r>
      <w:r w:rsidRPr="00FB7B11">
        <w:rPr>
          <w:rFonts w:ascii="Cambria" w:hAnsi="Cambria"/>
          <w:sz w:val="20"/>
          <w:szCs w:val="20"/>
        </w:rPr>
        <w:t>, I will</w:t>
      </w:r>
      <w:r w:rsidR="00E431C7" w:rsidRPr="00FB7B11">
        <w:rPr>
          <w:rFonts w:ascii="Cambria" w:hAnsi="Cambria"/>
          <w:sz w:val="20"/>
          <w:szCs w:val="20"/>
        </w:rPr>
        <w:t xml:space="preserve"> confirm the dates of travel with the host lab and inform ISN Secretariat</w:t>
      </w:r>
      <w:r w:rsidR="00404B6E" w:rsidRPr="00FB7B11">
        <w:rPr>
          <w:rFonts w:ascii="Cambria" w:hAnsi="Cambria"/>
          <w:sz w:val="20"/>
          <w:szCs w:val="20"/>
        </w:rPr>
        <w:t xml:space="preserve"> o</w:t>
      </w:r>
      <w:r w:rsidR="00A6734F" w:rsidRPr="00FB7B11">
        <w:rPr>
          <w:rFonts w:ascii="Cambria" w:hAnsi="Cambria"/>
          <w:sz w:val="20"/>
          <w:szCs w:val="20"/>
        </w:rPr>
        <w:t>f</w:t>
      </w:r>
      <w:r w:rsidR="00404B6E" w:rsidRPr="00FB7B11">
        <w:rPr>
          <w:rFonts w:ascii="Cambria" w:hAnsi="Cambria"/>
          <w:sz w:val="20"/>
          <w:szCs w:val="20"/>
        </w:rPr>
        <w:t xml:space="preserve"> these dates.</w:t>
      </w:r>
      <w:r w:rsidR="007D6151" w:rsidRPr="00FB7B11">
        <w:rPr>
          <w:rFonts w:ascii="Cambria" w:hAnsi="Cambria"/>
          <w:sz w:val="20"/>
          <w:szCs w:val="20"/>
        </w:rPr>
        <w:t xml:space="preserve"> I take note that only upon receiving the required confirmation, ISN will release the funds.</w:t>
      </w:r>
    </w:p>
    <w:p w:rsidR="00404B6E" w:rsidRPr="00FB7B11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will</w:t>
      </w:r>
      <w:r w:rsidR="00E431C7" w:rsidRPr="00FB7B11">
        <w:rPr>
          <w:rFonts w:ascii="Cambria" w:hAnsi="Cambria"/>
          <w:b/>
          <w:sz w:val="20"/>
          <w:szCs w:val="20"/>
        </w:rPr>
        <w:t xml:space="preserve"> </w:t>
      </w:r>
      <w:r w:rsidR="00E431C7" w:rsidRPr="00FB7B11">
        <w:rPr>
          <w:rFonts w:ascii="Cambria" w:hAnsi="Cambria"/>
          <w:sz w:val="20"/>
          <w:szCs w:val="20"/>
        </w:rPr>
        <w:t>undertak</w:t>
      </w:r>
      <w:r w:rsidRPr="00FB7B11">
        <w:rPr>
          <w:rFonts w:ascii="Cambria" w:hAnsi="Cambria"/>
          <w:sz w:val="20"/>
          <w:szCs w:val="20"/>
        </w:rPr>
        <w:t>e travel</w:t>
      </w:r>
      <w:r w:rsidR="00E431C7" w:rsidRPr="00FB7B11">
        <w:rPr>
          <w:rFonts w:ascii="Cambria" w:hAnsi="Cambria"/>
          <w:sz w:val="20"/>
          <w:szCs w:val="20"/>
        </w:rPr>
        <w:t xml:space="preserve"> within 12 months of the date of receipt of </w:t>
      </w:r>
      <w:r w:rsidRPr="00FB7B11">
        <w:rPr>
          <w:rFonts w:ascii="Cambria" w:hAnsi="Cambria"/>
          <w:sz w:val="20"/>
          <w:szCs w:val="20"/>
        </w:rPr>
        <w:t>the</w:t>
      </w:r>
      <w:r w:rsidR="00E431C7" w:rsidRPr="00FB7B11">
        <w:rPr>
          <w:rFonts w:ascii="Cambria" w:hAnsi="Cambria"/>
          <w:sz w:val="20"/>
          <w:szCs w:val="20"/>
        </w:rPr>
        <w:t xml:space="preserve"> letter </w:t>
      </w:r>
      <w:r w:rsidRPr="00FB7B11">
        <w:rPr>
          <w:rFonts w:ascii="Cambria" w:hAnsi="Cambria"/>
          <w:sz w:val="20"/>
          <w:szCs w:val="20"/>
        </w:rPr>
        <w:t xml:space="preserve">of approval. I </w:t>
      </w:r>
      <w:r w:rsidR="007D6151" w:rsidRPr="00FB7B11">
        <w:rPr>
          <w:rFonts w:ascii="Cambria" w:hAnsi="Cambria"/>
          <w:sz w:val="20"/>
          <w:szCs w:val="20"/>
        </w:rPr>
        <w:t>am aware</w:t>
      </w:r>
      <w:r w:rsidRPr="00FB7B11">
        <w:rPr>
          <w:rFonts w:ascii="Cambria" w:hAnsi="Cambria"/>
          <w:sz w:val="20"/>
          <w:szCs w:val="20"/>
        </w:rPr>
        <w:t xml:space="preserve"> that otherwise </w:t>
      </w:r>
      <w:r w:rsidR="00E431C7" w:rsidRPr="00FB7B11">
        <w:rPr>
          <w:rFonts w:ascii="Cambria" w:hAnsi="Cambria"/>
          <w:sz w:val="20"/>
          <w:szCs w:val="20"/>
        </w:rPr>
        <w:t>the offer will be withdrawn.</w:t>
      </w:r>
    </w:p>
    <w:p w:rsidR="00404B6E" w:rsidRPr="00FB7B11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FB7B11">
        <w:rPr>
          <w:rFonts w:ascii="Cambria" w:hAnsi="Cambria"/>
          <w:sz w:val="20"/>
          <w:szCs w:val="20"/>
        </w:rPr>
        <w:t>I take note of the fact that t</w:t>
      </w:r>
      <w:r w:rsidR="00E431C7" w:rsidRPr="00FB7B11">
        <w:rPr>
          <w:rFonts w:ascii="Cambria" w:hAnsi="Cambria"/>
          <w:sz w:val="20"/>
          <w:szCs w:val="20"/>
        </w:rPr>
        <w:t xml:space="preserve">he full amount will be paid directly to </w:t>
      </w:r>
      <w:r w:rsidRPr="00FB7B11">
        <w:rPr>
          <w:rFonts w:ascii="Cambria" w:hAnsi="Cambria"/>
          <w:sz w:val="20"/>
          <w:szCs w:val="20"/>
        </w:rPr>
        <w:t>my</w:t>
      </w:r>
      <w:r w:rsidR="00E431C7" w:rsidRPr="00FB7B11">
        <w:rPr>
          <w:rFonts w:ascii="Cambria" w:hAnsi="Cambria"/>
          <w:sz w:val="20"/>
          <w:szCs w:val="20"/>
        </w:rPr>
        <w:t xml:space="preserve"> individual </w:t>
      </w:r>
      <w:r w:rsidRPr="00FB7B11">
        <w:rPr>
          <w:rFonts w:ascii="Cambria" w:hAnsi="Cambria"/>
          <w:sz w:val="20"/>
          <w:szCs w:val="20"/>
        </w:rPr>
        <w:t xml:space="preserve">bank </w:t>
      </w:r>
      <w:r w:rsidR="00E431C7" w:rsidRPr="00FB7B11">
        <w:rPr>
          <w:rFonts w:ascii="Cambria" w:hAnsi="Cambria"/>
          <w:sz w:val="20"/>
          <w:szCs w:val="20"/>
        </w:rPr>
        <w:t>account</w:t>
      </w:r>
      <w:r w:rsidR="002D0E0C" w:rsidRPr="00FB7B11">
        <w:rPr>
          <w:rFonts w:ascii="Cambria" w:hAnsi="Cambria"/>
          <w:sz w:val="20"/>
          <w:szCs w:val="20"/>
        </w:rPr>
        <w:t>.</w:t>
      </w:r>
    </w:p>
    <w:p w:rsidR="00E431C7" w:rsidRPr="00FB7B11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recognise that a</w:t>
      </w:r>
      <w:r w:rsidR="00E431C7" w:rsidRPr="00FB7B11">
        <w:rPr>
          <w:rFonts w:ascii="Cambria" w:hAnsi="Cambria"/>
          <w:sz w:val="20"/>
          <w:szCs w:val="20"/>
        </w:rPr>
        <w:t>ny changes to the host laboratory or significant changes to the project require prior approval of the C</w:t>
      </w:r>
      <w:r w:rsidR="00D57A38" w:rsidRPr="00FB7B11">
        <w:rPr>
          <w:rFonts w:ascii="Cambria" w:hAnsi="Cambria"/>
          <w:sz w:val="20"/>
          <w:szCs w:val="20"/>
        </w:rPr>
        <w:t>DC</w:t>
      </w:r>
      <w:r w:rsidR="00E431C7" w:rsidRPr="00FB7B11">
        <w:rPr>
          <w:rFonts w:ascii="Cambria" w:hAnsi="Cambria"/>
          <w:sz w:val="20"/>
          <w:szCs w:val="20"/>
        </w:rPr>
        <w:t xml:space="preserve"> Chair before </w:t>
      </w:r>
      <w:r w:rsidR="00E25C5A" w:rsidRPr="00FB7B11">
        <w:rPr>
          <w:rFonts w:ascii="Cambria" w:hAnsi="Cambria"/>
          <w:sz w:val="20"/>
          <w:szCs w:val="20"/>
        </w:rPr>
        <w:t xml:space="preserve">the use of the </w:t>
      </w:r>
      <w:r w:rsidR="00E431C7" w:rsidRPr="00FB7B11">
        <w:rPr>
          <w:rFonts w:ascii="Cambria" w:hAnsi="Cambria"/>
          <w:sz w:val="20"/>
          <w:szCs w:val="20"/>
        </w:rPr>
        <w:t>funds can be expended</w:t>
      </w:r>
      <w:r w:rsidR="00404B6E" w:rsidRPr="00FB7B11">
        <w:rPr>
          <w:rFonts w:ascii="Cambria" w:hAnsi="Cambria"/>
          <w:sz w:val="20"/>
          <w:szCs w:val="20"/>
        </w:rPr>
        <w:t>.</w:t>
      </w:r>
    </w:p>
    <w:p w:rsidR="00404B6E" w:rsidRPr="00FB7B11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I am aware that t</w:t>
      </w:r>
      <w:r w:rsidR="00404B6E" w:rsidRPr="00FB7B11">
        <w:rPr>
          <w:rFonts w:ascii="Cambria" w:hAnsi="Cambria"/>
          <w:sz w:val="20"/>
          <w:szCs w:val="20"/>
        </w:rPr>
        <w:t xml:space="preserve">he granted support </w:t>
      </w:r>
      <w:r w:rsidR="00A6734F" w:rsidRPr="00FB7B11">
        <w:rPr>
          <w:rFonts w:ascii="Cambria" w:hAnsi="Cambria"/>
          <w:sz w:val="20"/>
          <w:szCs w:val="20"/>
        </w:rPr>
        <w:t>must</w:t>
      </w:r>
      <w:r w:rsidR="00404B6E" w:rsidRPr="00FB7B11">
        <w:rPr>
          <w:rFonts w:ascii="Cambria" w:hAnsi="Cambria"/>
          <w:sz w:val="20"/>
          <w:szCs w:val="20"/>
        </w:rPr>
        <w:t xml:space="preserve"> be returned to the ISN, if </w:t>
      </w:r>
      <w:r w:rsidRPr="00FB7B11">
        <w:rPr>
          <w:rFonts w:ascii="Cambria" w:hAnsi="Cambria"/>
          <w:sz w:val="20"/>
          <w:szCs w:val="20"/>
        </w:rPr>
        <w:t>I am</w:t>
      </w:r>
      <w:r w:rsidR="00404B6E" w:rsidRPr="00FB7B11">
        <w:rPr>
          <w:rFonts w:ascii="Cambria" w:hAnsi="Cambria"/>
          <w:sz w:val="20"/>
          <w:szCs w:val="20"/>
        </w:rPr>
        <w:t xml:space="preserve"> unable to travel or if conditions of the application or the visit have been changed without approval by the </w:t>
      </w:r>
      <w:r w:rsidRPr="00FB7B11">
        <w:rPr>
          <w:rFonts w:ascii="Cambria" w:hAnsi="Cambria"/>
          <w:sz w:val="20"/>
          <w:szCs w:val="20"/>
        </w:rPr>
        <w:t>CDC C</w:t>
      </w:r>
      <w:r w:rsidR="00404B6E" w:rsidRPr="00FB7B11">
        <w:rPr>
          <w:rFonts w:ascii="Cambria" w:hAnsi="Cambria"/>
          <w:sz w:val="20"/>
          <w:szCs w:val="20"/>
        </w:rPr>
        <w:t xml:space="preserve">hair. </w:t>
      </w:r>
    </w:p>
    <w:p w:rsidR="007D6151" w:rsidRDefault="007D615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FB7B11">
        <w:rPr>
          <w:rFonts w:ascii="Cambria" w:hAnsi="Cambria"/>
          <w:sz w:val="20"/>
          <w:szCs w:val="20"/>
          <w:lang w:val="en-US"/>
        </w:rPr>
        <w:t>inform the members of the host laboratory about ISN and the benefits of an ISN membership (slides will be provided by the ISN secretariat).</w:t>
      </w:r>
    </w:p>
    <w:p w:rsidR="00FB7B11" w:rsidRPr="00FB7B11" w:rsidRDefault="00FB7B11" w:rsidP="00FB7B11">
      <w:pPr>
        <w:pStyle w:val="StandardWeb"/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</w:p>
    <w:p w:rsidR="007D6151" w:rsidRPr="00FB7B11" w:rsidRDefault="007C05DA" w:rsidP="00520775">
      <w:pPr>
        <w:pStyle w:val="Standard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Upon completion of the visit, </w:t>
      </w:r>
      <w:r w:rsidR="00F10E72" w:rsidRPr="00FB7B11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FB7B11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submit a full report to the CDC Chair </w:t>
      </w:r>
      <w:r w:rsidR="00A47F08" w:rsidRPr="00FB7B11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FB7B11">
        <w:rPr>
          <w:rFonts w:ascii="Cambria" w:hAnsi="Cambria"/>
          <w:sz w:val="20"/>
          <w:szCs w:val="20"/>
          <w:lang w:val="en-US"/>
        </w:rPr>
        <w:t xml:space="preserve"> after the visit including </w:t>
      </w:r>
    </w:p>
    <w:p w:rsidR="00520775" w:rsidRPr="00FB7B11" w:rsidRDefault="00520775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 w:eastAsia="fr-CH"/>
        </w:rPr>
        <w:t>a scientific report about the outcome of the visit and future perspectives (2-</w:t>
      </w:r>
      <w:r w:rsidR="000551E2">
        <w:rPr>
          <w:rFonts w:ascii="Cambria" w:hAnsi="Cambria"/>
          <w:sz w:val="20"/>
          <w:szCs w:val="20"/>
          <w:lang w:val="en-US" w:eastAsia="fr-CH"/>
        </w:rPr>
        <w:t>3</w:t>
      </w:r>
      <w:r w:rsidRPr="00FB7B11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:rsidR="007D6151" w:rsidRPr="00FB7B11" w:rsidRDefault="007D6151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>
        <w:rPr>
          <w:rFonts w:ascii="Cambria" w:hAnsi="Cambria"/>
          <w:sz w:val="20"/>
          <w:szCs w:val="20"/>
          <w:lang w:val="en-US"/>
        </w:rPr>
        <w:t>proving</w:t>
      </w:r>
      <w:r w:rsidRPr="00FB7B11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:rsidR="007D6151" w:rsidRPr="00FB7B11" w:rsidRDefault="00A47F08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>a photograph showing me in the host laboratory</w:t>
      </w:r>
    </w:p>
    <w:p w:rsidR="007D6151" w:rsidRPr="00FB7B11" w:rsidRDefault="007D6151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>a statement confirming the use of the provided ISN slides to inform the audience on ISN and on the benefits of an ISN membership in an information session (day, time, location)</w:t>
      </w:r>
    </w:p>
    <w:p w:rsidR="007D6151" w:rsidRPr="00FB7B11" w:rsidRDefault="007D6151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</w:rPr>
        <w:t>a letter from the principal investigator of the host laboratory.</w:t>
      </w:r>
    </w:p>
    <w:p w:rsidR="007D6151" w:rsidRPr="00FB7B11" w:rsidRDefault="007D615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FB7B11">
        <w:rPr>
          <w:rFonts w:ascii="Cambria" w:hAnsi="Cambria"/>
          <w:sz w:val="20"/>
          <w:szCs w:val="20"/>
          <w:lang w:val="en-US"/>
        </w:rPr>
        <w:t xml:space="preserve">I will </w:t>
      </w:r>
      <w:r w:rsidR="00A47F08" w:rsidRPr="00FB7B11">
        <w:rPr>
          <w:rFonts w:ascii="Cambria" w:hAnsi="Cambria"/>
          <w:sz w:val="20"/>
          <w:szCs w:val="20"/>
          <w:lang w:val="en-US"/>
        </w:rPr>
        <w:t>post a short informative statement on the success of the ITS-supported visit via social media.</w:t>
      </w:r>
    </w:p>
    <w:p w:rsidR="007C05DA" w:rsidRPr="00FB7B11" w:rsidRDefault="000551E2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>
        <w:rPr>
          <w:rFonts w:ascii="Cambria" w:hAnsi="Cambria"/>
          <w:sz w:val="20"/>
          <w:szCs w:val="20"/>
        </w:rPr>
        <w:t>I</w:t>
      </w:r>
      <w:r w:rsidR="007C05DA" w:rsidRPr="00FB7B11">
        <w:rPr>
          <w:rFonts w:ascii="Cambria" w:hAnsi="Cambria"/>
          <w:sz w:val="20"/>
          <w:szCs w:val="20"/>
        </w:rPr>
        <w:t>n any publications resulting from the funded activity</w:t>
      </w:r>
      <w:r w:rsidR="007D6151" w:rsidRPr="00FB7B11">
        <w:rPr>
          <w:rFonts w:ascii="Cambria" w:hAnsi="Cambria"/>
          <w:sz w:val="20"/>
          <w:szCs w:val="20"/>
        </w:rPr>
        <w:t xml:space="preserve"> I will acknowledge ISN</w:t>
      </w:r>
      <w:r>
        <w:rPr>
          <w:rFonts w:ascii="Cambria" w:hAnsi="Cambria"/>
          <w:sz w:val="20"/>
          <w:szCs w:val="20"/>
        </w:rPr>
        <w:t xml:space="preserve"> funding</w:t>
      </w:r>
      <w:r w:rsidR="007C05DA" w:rsidRPr="00FB7B11">
        <w:rPr>
          <w:rFonts w:ascii="Cambria" w:hAnsi="Cambria"/>
          <w:sz w:val="20"/>
          <w:szCs w:val="20"/>
        </w:rPr>
        <w:t>.</w:t>
      </w:r>
    </w:p>
    <w:p w:rsidR="007E32B8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:rsidR="0097498F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I agree that my report</w:t>
      </w:r>
      <w:r w:rsidR="008B3677" w:rsidRP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 xml:space="preserve">will be published </w:t>
      </w:r>
      <w:r w:rsidR="00A6734F" w:rsidRPr="00FB7B11">
        <w:rPr>
          <w:rFonts w:ascii="Cambria" w:hAnsi="Cambria"/>
          <w:sz w:val="20"/>
          <w:lang w:val="en-GB"/>
        </w:rPr>
        <w:t>(</w:t>
      </w:r>
      <w:r w:rsidRPr="00FB7B11">
        <w:rPr>
          <w:rFonts w:ascii="Cambria" w:hAnsi="Cambria"/>
          <w:sz w:val="20"/>
          <w:lang w:val="en-GB"/>
        </w:rPr>
        <w:t>after approval</w:t>
      </w:r>
      <w:r w:rsidR="00A6734F" w:rsidRPr="00FB7B11">
        <w:rPr>
          <w:rFonts w:ascii="Cambria" w:hAnsi="Cambria"/>
          <w:sz w:val="20"/>
          <w:lang w:val="en-GB"/>
        </w:rPr>
        <w:t>)</w:t>
      </w:r>
      <w:r w:rsidRPr="00FB7B11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FB7B11">
        <w:rPr>
          <w:rFonts w:ascii="Cambria" w:hAnsi="Cambria"/>
          <w:sz w:val="20"/>
          <w:lang w:val="en-GB"/>
        </w:rPr>
        <w:t>f</w:t>
      </w:r>
      <w:r w:rsidRPr="00FB7B11">
        <w:rPr>
          <w:rFonts w:ascii="Cambria" w:hAnsi="Cambria"/>
          <w:sz w:val="20"/>
          <w:lang w:val="en-GB"/>
        </w:rPr>
        <w:t xml:space="preserve"> this ISN supported C</w:t>
      </w:r>
      <w:r w:rsidR="00470D85" w:rsidRPr="00FB7B11">
        <w:rPr>
          <w:rFonts w:ascii="Cambria" w:hAnsi="Cambria"/>
          <w:sz w:val="20"/>
          <w:lang w:val="en-GB"/>
        </w:rPr>
        <w:t>DC</w:t>
      </w:r>
      <w:r w:rsidRPr="00FB7B11">
        <w:rPr>
          <w:rFonts w:ascii="Cambria" w:hAnsi="Cambria"/>
          <w:sz w:val="20"/>
          <w:lang w:val="en-GB"/>
        </w:rPr>
        <w:t xml:space="preserve"> activity. </w:t>
      </w:r>
    </w:p>
    <w:p w:rsidR="00F715DB" w:rsidRPr="00FB7B11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 xml:space="preserve">I am aware that failure </w:t>
      </w:r>
      <w:r w:rsidR="00B7087A" w:rsidRPr="00FB7B11">
        <w:rPr>
          <w:rFonts w:ascii="Cambria" w:hAnsi="Cambria"/>
          <w:sz w:val="20"/>
          <w:lang w:val="en-GB"/>
        </w:rPr>
        <w:t xml:space="preserve">on my side </w:t>
      </w:r>
      <w:r w:rsidRPr="00FB7B11">
        <w:rPr>
          <w:rFonts w:ascii="Cambria" w:hAnsi="Cambria"/>
          <w:sz w:val="20"/>
          <w:lang w:val="en-GB"/>
        </w:rPr>
        <w:t xml:space="preserve">in delivering an acceptable report in time may have </w:t>
      </w:r>
      <w:r w:rsidR="00404B6E" w:rsidRPr="00FB7B11">
        <w:rPr>
          <w:rFonts w:ascii="Cambria" w:hAnsi="Cambria"/>
          <w:sz w:val="20"/>
          <w:lang w:val="en-GB"/>
        </w:rPr>
        <w:t xml:space="preserve">severe </w:t>
      </w:r>
      <w:r w:rsidRPr="00FB7B11">
        <w:rPr>
          <w:rFonts w:ascii="Cambria" w:hAnsi="Cambria"/>
          <w:sz w:val="20"/>
          <w:lang w:val="en-GB"/>
        </w:rPr>
        <w:t xml:space="preserve">consequences on my </w:t>
      </w:r>
      <w:r w:rsidR="00404B6E" w:rsidRPr="00FB7B11">
        <w:rPr>
          <w:rFonts w:ascii="Cambria" w:hAnsi="Cambria"/>
          <w:sz w:val="20"/>
          <w:lang w:val="en-GB"/>
        </w:rPr>
        <w:t xml:space="preserve">future </w:t>
      </w:r>
      <w:r w:rsidR="00B7087A" w:rsidRPr="00FB7B11">
        <w:rPr>
          <w:rFonts w:ascii="Cambria" w:hAnsi="Cambria"/>
          <w:sz w:val="20"/>
          <w:lang w:val="en-GB"/>
        </w:rPr>
        <w:t xml:space="preserve">access to the </w:t>
      </w:r>
      <w:r w:rsidRPr="00FB7B11">
        <w:rPr>
          <w:rFonts w:ascii="Cambria" w:hAnsi="Cambria"/>
          <w:sz w:val="20"/>
          <w:lang w:val="en-GB"/>
        </w:rPr>
        <w:t>benefits available for active ISN members.</w:t>
      </w:r>
    </w:p>
    <w:p w:rsidR="00066E83" w:rsidRDefault="00066E83" w:rsidP="006A55C2">
      <w:pPr>
        <w:rPr>
          <w:rFonts w:ascii="Cambria" w:hAnsi="Cambria"/>
          <w:b/>
          <w:sz w:val="20"/>
          <w:lang w:val="en-GB"/>
        </w:rPr>
      </w:pPr>
    </w:p>
    <w:p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ellenraster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:rsidR="00853114" w:rsidRPr="00FB7B11" w:rsidRDefault="00853114" w:rsidP="006A55C2">
      <w:pPr>
        <w:rPr>
          <w:rFonts w:ascii="Cambria" w:hAnsi="Cambria"/>
          <w:b/>
          <w:szCs w:val="24"/>
          <w:lang w:val="en-GB"/>
        </w:rPr>
      </w:pPr>
    </w:p>
    <w:p w:rsidR="00E05216" w:rsidRDefault="00E05216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:rsidR="00A54224" w:rsidRPr="00FB7B11" w:rsidRDefault="007B02D4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 w:rsidRPr="00FB7B11">
        <w:rPr>
          <w:rFonts w:ascii="Cambria" w:hAnsi="Cambria"/>
          <w:sz w:val="20"/>
          <w:lang w:val="en-GB"/>
        </w:rPr>
        <w:t>Please add a l</w:t>
      </w:r>
      <w:r w:rsidR="00853114" w:rsidRPr="00FB7B11">
        <w:rPr>
          <w:rFonts w:ascii="Cambria" w:hAnsi="Cambria"/>
          <w:sz w:val="20"/>
          <w:lang w:val="en-GB"/>
        </w:rPr>
        <w:t xml:space="preserve">etter of support from </w:t>
      </w:r>
      <w:r w:rsidRPr="00FB7B11">
        <w:rPr>
          <w:rFonts w:ascii="Cambria" w:hAnsi="Cambria"/>
          <w:sz w:val="20"/>
          <w:lang w:val="en-GB"/>
        </w:rPr>
        <w:t xml:space="preserve">your </w:t>
      </w:r>
      <w:r w:rsidR="00853114" w:rsidRPr="00FB7B11">
        <w:rPr>
          <w:rFonts w:ascii="Cambria" w:hAnsi="Cambria"/>
          <w:sz w:val="20"/>
          <w:lang w:val="en-GB"/>
        </w:rPr>
        <w:t>home institution</w:t>
      </w:r>
      <w:r w:rsidRPr="00FB7B11">
        <w:rPr>
          <w:rFonts w:ascii="Cambria" w:hAnsi="Cambria"/>
          <w:sz w:val="20"/>
          <w:lang w:val="en-GB"/>
        </w:rPr>
        <w:t xml:space="preserve"> and a</w:t>
      </w:r>
      <w:r w:rsidR="00FB7B11">
        <w:rPr>
          <w:rFonts w:ascii="Cambria" w:hAnsi="Cambria"/>
          <w:sz w:val="20"/>
          <w:lang w:val="en-GB"/>
        </w:rPr>
        <w:t xml:space="preserve"> </w:t>
      </w:r>
      <w:r w:rsidRPr="00FB7B11">
        <w:rPr>
          <w:rFonts w:ascii="Cambria" w:hAnsi="Cambria"/>
          <w:sz w:val="20"/>
          <w:lang w:val="en-GB"/>
        </w:rPr>
        <w:t>letter from the Principal Investigator of the host laboratory including commitment to cover project running costs.</w:t>
      </w:r>
      <w:r w:rsidR="00371697" w:rsidRPr="00FB7B11">
        <w:rPr>
          <w:rFonts w:ascii="Cambria" w:hAnsi="Cambria"/>
          <w:sz w:val="20"/>
          <w:lang w:val="en-GB"/>
        </w:rPr>
        <w:t xml:space="preserve"> Create a single PDF document</w:t>
      </w:r>
      <w:r w:rsidR="00A54224" w:rsidRPr="00FB7B11">
        <w:rPr>
          <w:rFonts w:ascii="Cambria" w:hAnsi="Cambria"/>
          <w:sz w:val="20"/>
          <w:lang w:val="en-GB"/>
        </w:rPr>
        <w:t xml:space="preserve">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proofErr w:type="spellStart"/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lastname</w:t>
      </w:r>
      <w:proofErr w:type="spellEnd"/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_ITS_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year</w:t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D26FDA">
        <w:rPr>
          <w:rFonts w:ascii="Cambria" w:hAnsi="Cambria" w:cstheme="minorHAnsi"/>
          <w:b/>
          <w:color w:val="C00000"/>
          <w:sz w:val="20"/>
          <w:lang w:val="en-US"/>
        </w:rPr>
        <w:t>.pdf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 and send it </w:t>
      </w:r>
      <w:r w:rsidR="00A54224" w:rsidRPr="00FB7B11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FB7B11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A54224" w:rsidRPr="00FB7B11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>
        <w:rPr>
          <w:rFonts w:ascii="Cambria" w:hAnsi="Cambria" w:cstheme="minorHAnsi"/>
          <w:sz w:val="20"/>
          <w:lang w:val="en-US"/>
        </w:rPr>
        <w:t xml:space="preserve"> no later than </w:t>
      </w:r>
      <w:r w:rsidR="00A04353">
        <w:rPr>
          <w:rFonts w:ascii="Cambria" w:hAnsi="Cambria" w:cstheme="minorHAnsi"/>
          <w:sz w:val="20"/>
          <w:lang w:val="en-US"/>
        </w:rPr>
        <w:t>November 30,</w:t>
      </w:r>
      <w:r w:rsidR="00FB7B11">
        <w:rPr>
          <w:rFonts w:ascii="Cambria" w:hAnsi="Cambria" w:cstheme="minorHAnsi"/>
          <w:sz w:val="20"/>
          <w:lang w:val="en-US"/>
        </w:rPr>
        <w:t xml:space="preserve"> 20</w:t>
      </w:r>
      <w:r w:rsidR="00A04353">
        <w:rPr>
          <w:rFonts w:ascii="Cambria" w:hAnsi="Cambria" w:cstheme="minorHAnsi"/>
          <w:sz w:val="20"/>
          <w:lang w:val="en-US"/>
        </w:rPr>
        <w:t>21</w:t>
      </w:r>
      <w:r w:rsidR="00FB7B11">
        <w:rPr>
          <w:rFonts w:ascii="Cambria" w:hAnsi="Cambria" w:cstheme="minorHAnsi"/>
          <w:sz w:val="20"/>
          <w:lang w:val="en-US"/>
        </w:rPr>
        <w:t>.</w:t>
      </w:r>
    </w:p>
    <w:sectPr w:rsidR="00A54224" w:rsidRPr="00FB7B11" w:rsidSect="003469EB">
      <w:headerReference w:type="default" r:id="rId8"/>
      <w:footerReference w:type="even" r:id="rId9"/>
      <w:footerReference w:type="default" r:id="rId10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3D0D" w:rsidRDefault="004F3D0D" w:rsidP="009F36B6">
      <w:r>
        <w:separator/>
      </w:r>
    </w:p>
  </w:endnote>
  <w:endnote w:type="continuationSeparator" w:id="0">
    <w:p w:rsidR="004F3D0D" w:rsidRDefault="004F3D0D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panose1 w:val="020B0604020202020204"/>
    <w:charset w:val="80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77483635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3469EB" w:rsidRDefault="003469EB" w:rsidP="005D69DB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3469EB" w:rsidRDefault="003469EB" w:rsidP="003469EB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69EB" w:rsidRPr="003469EB" w:rsidRDefault="003469EB" w:rsidP="003469EB">
    <w:pPr>
      <w:pStyle w:val="Fuzeile"/>
      <w:framePr w:wrap="none" w:vAnchor="text" w:hAnchor="page" w:x="10307" w:y="-234"/>
      <w:rPr>
        <w:rStyle w:val="Seitenzahl"/>
        <w:rFonts w:ascii="Cambria" w:hAnsi="Cambria"/>
        <w:sz w:val="22"/>
        <w:szCs w:val="22"/>
      </w:rPr>
    </w:pPr>
  </w:p>
  <w:p w:rsidR="003469EB" w:rsidRDefault="003A77C8" w:rsidP="003469EB">
    <w:pPr>
      <w:pStyle w:val="Fuzeile"/>
      <w:rPr>
        <w:rStyle w:val="Seitenzahl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Seitenzahl"/>
        <w:rFonts w:ascii="Cambria" w:hAnsi="Cambria"/>
        <w:sz w:val="22"/>
        <w:szCs w:val="22"/>
      </w:rPr>
      <w:t xml:space="preserve"> </w:t>
    </w:r>
    <w:sdt>
      <w:sdtPr>
        <w:rPr>
          <w:rStyle w:val="Seitenzahl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Seitenzahl"/>
        </w:rPr>
      </w:sdtEndPr>
      <w:sdtContent>
        <w:r w:rsidR="003469EB">
          <w:rPr>
            <w:rStyle w:val="Seitenzahl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Seitenzahl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Seitenzahl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Seitenzahl"/>
            <w:rFonts w:ascii="Cambria" w:hAnsi="Cambria"/>
            <w:sz w:val="22"/>
            <w:szCs w:val="22"/>
          </w:rPr>
          <w:fldChar w:fldCharType="separate"/>
        </w:r>
        <w:r w:rsidR="00267BCD">
          <w:rPr>
            <w:rStyle w:val="Seitenzahl"/>
            <w:rFonts w:ascii="Cambria" w:hAnsi="Cambria"/>
            <w:noProof/>
            <w:sz w:val="22"/>
            <w:szCs w:val="22"/>
          </w:rPr>
          <w:t>4</w:t>
        </w:r>
        <w:r w:rsidR="003469EB" w:rsidRPr="003469EB">
          <w:rPr>
            <w:rStyle w:val="Seitenzahl"/>
            <w:rFonts w:ascii="Cambria" w:hAnsi="Cambria"/>
            <w:sz w:val="22"/>
            <w:szCs w:val="22"/>
          </w:rPr>
          <w:fldChar w:fldCharType="end"/>
        </w:r>
      </w:sdtContent>
    </w:sdt>
  </w:p>
  <w:p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:rsidR="003A77C8" w:rsidRDefault="003A77C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3D0D" w:rsidRDefault="004F3D0D" w:rsidP="009F36B6">
      <w:r>
        <w:separator/>
      </w:r>
    </w:p>
  </w:footnote>
  <w:footnote w:type="continuationSeparator" w:id="0">
    <w:p w:rsidR="004F3D0D" w:rsidRDefault="004F3D0D" w:rsidP="009F36B6">
      <w:r>
        <w:continuationSeparator/>
      </w:r>
    </w:p>
  </w:footnote>
  <w:footnote w:id="1">
    <w:p w:rsidR="00F82754" w:rsidRPr="00FB7B11" w:rsidRDefault="00F82754">
      <w:pPr>
        <w:pStyle w:val="Funotentext"/>
        <w:rPr>
          <w:rFonts w:ascii="Cambria" w:hAnsi="Cambria"/>
          <w:lang w:val="en-US"/>
        </w:rPr>
      </w:pPr>
      <w:r w:rsidRPr="00FB7B11">
        <w:rPr>
          <w:rStyle w:val="Funotenzeichen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r w:rsidRPr="00FB7B11">
        <w:rPr>
          <w:rFonts w:ascii="Cambria" w:hAnsi="Cambria"/>
          <w:color w:val="7F7F7F"/>
          <w:szCs w:val="24"/>
          <w:lang w:val="en-GB"/>
        </w:rPr>
        <w:t>If you are a student please enter the estimated year your doctoral degree will most likely be awarded.</w:t>
      </w:r>
    </w:p>
  </w:footnote>
  <w:footnote w:id="2">
    <w:p w:rsidR="00F82754" w:rsidRPr="00FB7B11" w:rsidRDefault="00F82754" w:rsidP="0049170A">
      <w:pPr>
        <w:pStyle w:val="Funotentext"/>
        <w:rPr>
          <w:rFonts w:ascii="Cambria" w:hAnsi="Cambria"/>
          <w:b/>
          <w:lang w:val="en-US"/>
        </w:rPr>
      </w:pPr>
      <w:r w:rsidRPr="00FB7B11">
        <w:rPr>
          <w:rStyle w:val="Funotenzeichen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If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ye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ublished</w:t>
      </w:r>
      <w:proofErr w:type="spellEnd"/>
      <w:r w:rsidR="00A9433A">
        <w:rPr>
          <w:rFonts w:ascii="Cambria" w:hAnsi="Cambria"/>
        </w:rPr>
        <w:t xml:space="preserve">, </w:t>
      </w:r>
      <w:proofErr w:type="spellStart"/>
      <w:r w:rsidR="00A9433A">
        <w:rPr>
          <w:rFonts w:ascii="Cambria" w:hAnsi="Cambria"/>
        </w:rPr>
        <w:t>the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paper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ust</w:t>
      </w:r>
      <w:proofErr w:type="spellEnd"/>
      <w:r w:rsidR="00A9433A">
        <w:rPr>
          <w:rFonts w:ascii="Cambria" w:hAnsi="Cambria"/>
        </w:rPr>
        <w:t xml:space="preserve"> be at </w:t>
      </w:r>
      <w:proofErr w:type="spellStart"/>
      <w:r w:rsidR="00A9433A">
        <w:rPr>
          <w:rFonts w:ascii="Cambria" w:hAnsi="Cambria"/>
        </w:rPr>
        <w:t>least</w:t>
      </w:r>
      <w:proofErr w:type="spellEnd"/>
      <w:r w:rsidR="00A9433A">
        <w:rPr>
          <w:rFonts w:ascii="Cambria" w:hAnsi="Cambria"/>
        </w:rPr>
        <w:t xml:space="preserve"> in </w:t>
      </w:r>
      <w:proofErr w:type="spellStart"/>
      <w:r w:rsidR="00A9433A">
        <w:rPr>
          <w:rFonts w:ascii="Cambria" w:hAnsi="Cambria"/>
        </w:rPr>
        <w:t>pres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accep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by</w:t>
      </w:r>
      <w:proofErr w:type="spellEnd"/>
      <w:r w:rsidR="00A9433A">
        <w:rPr>
          <w:rFonts w:ascii="Cambria" w:hAnsi="Cambria"/>
        </w:rPr>
        <w:t xml:space="preserve"> a </w:t>
      </w:r>
      <w:proofErr w:type="spellStart"/>
      <w:r w:rsidR="00A9433A">
        <w:rPr>
          <w:rFonts w:ascii="Cambria" w:hAnsi="Cambria"/>
        </w:rPr>
        <w:t>journal</w:t>
      </w:r>
      <w:proofErr w:type="spellEnd"/>
      <w:r w:rsidR="00A9433A">
        <w:rPr>
          <w:rFonts w:ascii="Cambria" w:hAnsi="Cambria"/>
        </w:rPr>
        <w:t xml:space="preserve">. Do </w:t>
      </w:r>
      <w:proofErr w:type="spellStart"/>
      <w:r w:rsidR="00A9433A">
        <w:rPr>
          <w:rFonts w:ascii="Cambria" w:hAnsi="Cambria"/>
        </w:rPr>
        <w:t>no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count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A0808">
        <w:rPr>
          <w:rFonts w:ascii="Cambria" w:hAnsi="Cambria"/>
        </w:rPr>
        <w:t>or</w:t>
      </w:r>
      <w:proofErr w:type="spellEnd"/>
      <w:r w:rsidR="00AA0808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li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manuscripts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just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submitted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o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under</w:t>
      </w:r>
      <w:proofErr w:type="spellEnd"/>
      <w:r w:rsidR="00A9433A">
        <w:rPr>
          <w:rFonts w:ascii="Cambria" w:hAnsi="Cambria"/>
        </w:rPr>
        <w:t xml:space="preserve"> </w:t>
      </w:r>
      <w:proofErr w:type="spellStart"/>
      <w:r w:rsidR="00A9433A">
        <w:rPr>
          <w:rFonts w:ascii="Cambria" w:hAnsi="Cambria"/>
        </w:rPr>
        <w:t>revision</w:t>
      </w:r>
      <w:proofErr w:type="spellEnd"/>
      <w:r w:rsidR="00A9433A">
        <w:rPr>
          <w:rFonts w:ascii="Cambria" w:hAnsi="Cambria"/>
        </w:rPr>
        <w:t xml:space="preserve">. </w:t>
      </w:r>
      <w:r w:rsidRPr="00FB7B11">
        <w:rPr>
          <w:rFonts w:ascii="Cambria" w:hAnsi="Cambria"/>
          <w:bCs/>
          <w:lang w:val="en-US"/>
        </w:rPr>
        <w:t>More junior investigators may also include conference abstracts.</w:t>
      </w:r>
    </w:p>
    <w:p w:rsidR="00F82754" w:rsidRPr="0049170A" w:rsidRDefault="00F82754">
      <w:pPr>
        <w:pStyle w:val="Funotentext"/>
        <w:rPr>
          <w:lang w:val="en-US"/>
        </w:rPr>
      </w:pPr>
    </w:p>
  </w:footnote>
  <w:footnote w:id="3">
    <w:p w:rsidR="00A04353" w:rsidRPr="00124A04" w:rsidRDefault="00A04353" w:rsidP="00124A04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>
        <w:rPr>
          <w:rStyle w:val="Funotenzeichen"/>
        </w:rPr>
        <w:footnoteRef/>
      </w:r>
      <w:r>
        <w:t xml:space="preserve"> </w:t>
      </w:r>
      <w:r w:rsidRPr="00AA0808">
        <w:rPr>
          <w:rFonts w:ascii="Cambria" w:hAnsi="Cambria"/>
          <w:sz w:val="20"/>
          <w:lang w:val="en-GB"/>
        </w:rPr>
        <w:t>(All figures in USD)</w:t>
      </w:r>
    </w:p>
  </w:footnote>
  <w:footnote w:id="4">
    <w:p w:rsidR="00124A04" w:rsidRPr="00124A04" w:rsidRDefault="00124A04">
      <w:pPr>
        <w:pStyle w:val="Funotentext"/>
        <w:rPr>
          <w:lang w:val="en-US"/>
        </w:rPr>
      </w:pPr>
      <w:r>
        <w:rPr>
          <w:rStyle w:val="Funotenzeichen"/>
        </w:rPr>
        <w:footnoteRef/>
      </w:r>
      <w:r>
        <w:t xml:space="preserve"> </w:t>
      </w:r>
      <w:r w:rsidRPr="00E96280">
        <w:rPr>
          <w:rFonts w:ascii="Cambria" w:hAnsi="Cambria"/>
          <w:lang w:val="en-GB"/>
        </w:rPr>
        <w:t>for equipment use, e.g. microscopy MRI, spectroscopy facilities, and other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AU" w:eastAsia="en-AU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D6A90" w:rsidRPr="00A9433A" w:rsidRDefault="000D6A90" w:rsidP="000D6A90">
    <w:pPr>
      <w:ind w:right="-964"/>
      <w:rPr>
        <w:rFonts w:ascii="Cambria" w:hAnsi="Cambria"/>
        <w:sz w:val="20"/>
        <w:lang w:val="en-GB"/>
      </w:rPr>
    </w:pPr>
    <w:r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:rsidR="003A77C8" w:rsidRDefault="003A77C8" w:rsidP="000C1F23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0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172"/>
    <w:rsid w:val="000057E0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4627"/>
    <w:rsid w:val="00066E83"/>
    <w:rsid w:val="00087364"/>
    <w:rsid w:val="00091262"/>
    <w:rsid w:val="000B7228"/>
    <w:rsid w:val="000C1F23"/>
    <w:rsid w:val="000D0173"/>
    <w:rsid w:val="000D4678"/>
    <w:rsid w:val="000D6A90"/>
    <w:rsid w:val="000E053F"/>
    <w:rsid w:val="000E5B4D"/>
    <w:rsid w:val="001130D9"/>
    <w:rsid w:val="00113C9C"/>
    <w:rsid w:val="001173A5"/>
    <w:rsid w:val="00124A04"/>
    <w:rsid w:val="00136E8C"/>
    <w:rsid w:val="001655A5"/>
    <w:rsid w:val="00170AC1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67BCD"/>
    <w:rsid w:val="00270396"/>
    <w:rsid w:val="002A6E58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404E1"/>
    <w:rsid w:val="003469EB"/>
    <w:rsid w:val="00347112"/>
    <w:rsid w:val="00362CC6"/>
    <w:rsid w:val="00370980"/>
    <w:rsid w:val="00371697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738B3"/>
    <w:rsid w:val="00480E09"/>
    <w:rsid w:val="0049170A"/>
    <w:rsid w:val="00493F0F"/>
    <w:rsid w:val="00497A8A"/>
    <w:rsid w:val="004A733B"/>
    <w:rsid w:val="004B559D"/>
    <w:rsid w:val="004E2DE5"/>
    <w:rsid w:val="004F1563"/>
    <w:rsid w:val="004F3D0D"/>
    <w:rsid w:val="004F68FC"/>
    <w:rsid w:val="00520775"/>
    <w:rsid w:val="0053250D"/>
    <w:rsid w:val="00536ED4"/>
    <w:rsid w:val="00543401"/>
    <w:rsid w:val="0054666C"/>
    <w:rsid w:val="00575E54"/>
    <w:rsid w:val="0058400E"/>
    <w:rsid w:val="005C717B"/>
    <w:rsid w:val="005D1FC0"/>
    <w:rsid w:val="005D23FA"/>
    <w:rsid w:val="005F7D8D"/>
    <w:rsid w:val="00612DFE"/>
    <w:rsid w:val="00625C2B"/>
    <w:rsid w:val="00640253"/>
    <w:rsid w:val="00642BEC"/>
    <w:rsid w:val="0064332E"/>
    <w:rsid w:val="00657E48"/>
    <w:rsid w:val="00665E78"/>
    <w:rsid w:val="00670E55"/>
    <w:rsid w:val="00676342"/>
    <w:rsid w:val="0068611F"/>
    <w:rsid w:val="00692E20"/>
    <w:rsid w:val="006A55C2"/>
    <w:rsid w:val="006C6091"/>
    <w:rsid w:val="006D45E4"/>
    <w:rsid w:val="0070571E"/>
    <w:rsid w:val="0072680A"/>
    <w:rsid w:val="00730A0C"/>
    <w:rsid w:val="0073590C"/>
    <w:rsid w:val="00753AC6"/>
    <w:rsid w:val="00754054"/>
    <w:rsid w:val="00756882"/>
    <w:rsid w:val="00791EFE"/>
    <w:rsid w:val="00796AF4"/>
    <w:rsid w:val="007B02D4"/>
    <w:rsid w:val="007B17DC"/>
    <w:rsid w:val="007C05DA"/>
    <w:rsid w:val="007C2D23"/>
    <w:rsid w:val="007D481A"/>
    <w:rsid w:val="007D6151"/>
    <w:rsid w:val="007E32B8"/>
    <w:rsid w:val="007E4F52"/>
    <w:rsid w:val="00812487"/>
    <w:rsid w:val="00813FBE"/>
    <w:rsid w:val="00853114"/>
    <w:rsid w:val="008760AD"/>
    <w:rsid w:val="0089486E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924AA"/>
    <w:rsid w:val="009B1BE8"/>
    <w:rsid w:val="009B5990"/>
    <w:rsid w:val="009D78FB"/>
    <w:rsid w:val="009F36B6"/>
    <w:rsid w:val="00A01F9E"/>
    <w:rsid w:val="00A04353"/>
    <w:rsid w:val="00A130D4"/>
    <w:rsid w:val="00A47F08"/>
    <w:rsid w:val="00A54224"/>
    <w:rsid w:val="00A6317A"/>
    <w:rsid w:val="00A63BB3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E651D"/>
    <w:rsid w:val="00AF00C1"/>
    <w:rsid w:val="00AF51FC"/>
    <w:rsid w:val="00B070D8"/>
    <w:rsid w:val="00B0716F"/>
    <w:rsid w:val="00B100EF"/>
    <w:rsid w:val="00B25A53"/>
    <w:rsid w:val="00B35215"/>
    <w:rsid w:val="00B7087A"/>
    <w:rsid w:val="00B963AE"/>
    <w:rsid w:val="00BB30B9"/>
    <w:rsid w:val="00BE1E42"/>
    <w:rsid w:val="00BE303B"/>
    <w:rsid w:val="00BF4503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F4F"/>
    <w:rsid w:val="00C962DE"/>
    <w:rsid w:val="00CA3098"/>
    <w:rsid w:val="00CA32D0"/>
    <w:rsid w:val="00CB318E"/>
    <w:rsid w:val="00CB76A4"/>
    <w:rsid w:val="00CF5706"/>
    <w:rsid w:val="00D26FDA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A135E"/>
    <w:rsid w:val="00DB53E3"/>
    <w:rsid w:val="00DB6539"/>
    <w:rsid w:val="00DE6212"/>
    <w:rsid w:val="00DF5E51"/>
    <w:rsid w:val="00E05216"/>
    <w:rsid w:val="00E25C5A"/>
    <w:rsid w:val="00E27552"/>
    <w:rsid w:val="00E431C7"/>
    <w:rsid w:val="00E549B8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0F98"/>
    <w:rsid w:val="00F337D6"/>
    <w:rsid w:val="00F444FA"/>
    <w:rsid w:val="00F557B3"/>
    <w:rsid w:val="00F56338"/>
    <w:rsid w:val="00F674D2"/>
    <w:rsid w:val="00F715DB"/>
    <w:rsid w:val="00F81274"/>
    <w:rsid w:val="00F82754"/>
    <w:rsid w:val="00F86A37"/>
    <w:rsid w:val="00F92314"/>
    <w:rsid w:val="00F93DA7"/>
    <w:rsid w:val="00FA17E8"/>
    <w:rsid w:val="00FA53E6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53F87465-4610-3A44-AA41-C2B18D54E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Kopfzeile">
    <w:name w:val="header"/>
    <w:basedOn w:val="Standard"/>
    <w:link w:val="KopfzeileZchn"/>
    <w:rsid w:val="009F36B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9F36B6"/>
    <w:rPr>
      <w:rFonts w:ascii="Book Antiqua" w:eastAsia="平成明朝" w:hAnsi="Book Antiqua"/>
      <w:sz w:val="24"/>
      <w:lang w:val="es-ES" w:eastAsia="es-ES"/>
    </w:rPr>
  </w:style>
  <w:style w:type="paragraph" w:styleId="Fuzeile">
    <w:name w:val="footer"/>
    <w:basedOn w:val="Standard"/>
    <w:link w:val="FuzeileZchn"/>
    <w:rsid w:val="009F36B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9F36B6"/>
    <w:rPr>
      <w:rFonts w:ascii="Book Antiqua" w:eastAsia="平成明朝" w:hAnsi="Book Antiqua"/>
      <w:sz w:val="24"/>
      <w:lang w:val="es-ES" w:eastAsia="es-ES"/>
    </w:rPr>
  </w:style>
  <w:style w:type="paragraph" w:styleId="StandardWeb">
    <w:name w:val="Normal (Web)"/>
    <w:basedOn w:val="Standard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Sprechblasentext">
    <w:name w:val="Balloon Text"/>
    <w:basedOn w:val="Standard"/>
    <w:link w:val="SprechblasentextZchn"/>
    <w:rsid w:val="00170AC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link w:val="Sprechblase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Fett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Besucht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Kommentarzeichen">
    <w:name w:val="annotation reference"/>
    <w:rsid w:val="00C62D1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C62D1E"/>
    <w:rPr>
      <w:sz w:val="20"/>
    </w:rPr>
  </w:style>
  <w:style w:type="character" w:customStyle="1" w:styleId="KommentartextZchn">
    <w:name w:val="Kommentartext Zchn"/>
    <w:link w:val="Kommentartext"/>
    <w:rsid w:val="00C62D1E"/>
    <w:rPr>
      <w:rFonts w:ascii="Book Antiqua" w:eastAsia="平成明朝" w:hAnsi="Book Antiqua"/>
      <w:lang w:val="es-ES" w:eastAsia="es-ES"/>
    </w:rPr>
  </w:style>
  <w:style w:type="paragraph" w:styleId="Kommentarthema">
    <w:name w:val="annotation subject"/>
    <w:basedOn w:val="Kommentartext"/>
    <w:next w:val="Kommentartext"/>
    <w:link w:val="KommentarthemaZchn"/>
    <w:rsid w:val="00C62D1E"/>
    <w:rPr>
      <w:b/>
      <w:bCs/>
    </w:rPr>
  </w:style>
  <w:style w:type="character" w:customStyle="1" w:styleId="KommentarthemaZchn">
    <w:name w:val="Kommentarthema Zchn"/>
    <w:link w:val="Kommentarthema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ellenraster">
    <w:name w:val="Table Grid"/>
    <w:basedOn w:val="NormaleTabelle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rsid w:val="00C962DE"/>
    <w:rPr>
      <w:sz w:val="20"/>
    </w:rPr>
  </w:style>
  <w:style w:type="character" w:customStyle="1" w:styleId="FunotentextZchn">
    <w:name w:val="Fußnotentext Zchn"/>
    <w:basedOn w:val="Absatz-Standardschriftart"/>
    <w:link w:val="Funotentext"/>
    <w:rsid w:val="00C962DE"/>
    <w:rPr>
      <w:rFonts w:ascii="Book Antiqua" w:eastAsia="平成明朝" w:hAnsi="Book Antiqua"/>
      <w:lang w:val="es-ES" w:eastAsia="es-ES"/>
    </w:rPr>
  </w:style>
  <w:style w:type="character" w:styleId="Funotenzeichen">
    <w:name w:val="footnote reference"/>
    <w:basedOn w:val="Absatz-Standardschriftart"/>
    <w:rsid w:val="00C962DE"/>
    <w:rPr>
      <w:vertAlign w:val="superscript"/>
    </w:rPr>
  </w:style>
  <w:style w:type="paragraph" w:styleId="Listenabsatz">
    <w:name w:val="List Paragraph"/>
    <w:basedOn w:val="Standard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rsid w:val="0034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2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03</Words>
  <Characters>506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854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Constanze</cp:lastModifiedBy>
  <cp:revision>2</cp:revision>
  <cp:lastPrinted>2019-12-20T10:40:00Z</cp:lastPrinted>
  <dcterms:created xsi:type="dcterms:W3CDTF">2021-09-23T18:20:00Z</dcterms:created>
  <dcterms:modified xsi:type="dcterms:W3CDTF">2021-09-23T18:20:00Z</dcterms:modified>
</cp:coreProperties>
</file>